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 w:rsidP="004F4A68">
      <w:pPr>
        <w:pStyle w:val="BodyText"/>
        <w:rPr>
          <w:rFonts w:ascii="Times New Roman"/>
          <w:sz w:val="20"/>
        </w:rPr>
      </w:pPr>
    </w:p>
    <w:p w14:paraId="1BEC61C7" w14:textId="39695181" w:rsidR="007B1496" w:rsidRDefault="00EB4A09" w:rsidP="00E73AF7">
      <w:pPr>
        <w:pStyle w:val="Title"/>
        <w:spacing w:before="91"/>
        <w:ind w:left="3600" w:right="0" w:firstLine="720"/>
        <w:jc w:val="both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 w:rsidP="004F4A68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 w:rsidP="00E73AF7">
      <w:pPr>
        <w:pStyle w:val="Title"/>
        <w:ind w:right="0"/>
        <w:jc w:val="left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6EA7FC8E" w:rsidR="007B1496" w:rsidRDefault="00EB4A09" w:rsidP="004F4A68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 w:rsidR="24E65114">
        <w:t xml:space="preserve"> </w:t>
      </w:r>
      <w:r>
        <w:rPr>
          <w:u w:val="single"/>
        </w:rPr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 w:rsidP="004F4A68">
      <w:pPr>
        <w:pStyle w:val="BodyText"/>
        <w:spacing w:before="10"/>
        <w:rPr>
          <w:sz w:val="20"/>
        </w:rPr>
      </w:pPr>
    </w:p>
    <w:p w14:paraId="1875F3E2" w14:textId="568EC52A" w:rsidR="00C508E5" w:rsidRDefault="00EB4A09" w:rsidP="004F4A68">
      <w:pPr>
        <w:pStyle w:val="BodyText"/>
        <w:tabs>
          <w:tab w:val="left" w:pos="9214"/>
        </w:tabs>
        <w:spacing w:line="448" w:lineRule="auto"/>
        <w:ind w:left="119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</w:p>
    <w:p w14:paraId="1BEC61CC" w14:textId="59F6E4E8" w:rsidR="007B1496" w:rsidRDefault="00C508E5" w:rsidP="004F4A68">
      <w:pPr>
        <w:pStyle w:val="BodyText"/>
        <w:tabs>
          <w:tab w:val="left" w:pos="9214"/>
        </w:tabs>
        <w:spacing w:line="448" w:lineRule="auto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162975">
        <w:rPr>
          <w:spacing w:val="-1"/>
          <w:u w:val="single"/>
        </w:rPr>
        <w:t>46,152,564</w:t>
      </w:r>
      <w:r w:rsidR="00EB4A09">
        <w:rPr>
          <w:spacing w:val="-1"/>
          <w:u w:val="single"/>
        </w:rPr>
        <w:tab/>
      </w:r>
    </w:p>
    <w:p w14:paraId="1BEC61CD" w14:textId="410DACDD" w:rsidR="007B1496" w:rsidRDefault="00EB4A09" w:rsidP="004F4A68">
      <w:pPr>
        <w:pStyle w:val="BodyText"/>
        <w:spacing w:before="1"/>
        <w:ind w:left="119"/>
        <w:rPr>
          <w:u w:val="single"/>
        </w:rPr>
      </w:pPr>
      <w:r>
        <w:t xml:space="preserve">Date: </w:t>
      </w:r>
      <w:r w:rsidR="004C4C3F">
        <w:rPr>
          <w:u w:val="single"/>
        </w:rPr>
        <w:t>June</w:t>
      </w:r>
      <w:r w:rsidR="00AF128F">
        <w:rPr>
          <w:u w:val="single"/>
        </w:rPr>
        <w:t xml:space="preserve"> 0</w:t>
      </w:r>
      <w:r w:rsidR="00AD253C">
        <w:rPr>
          <w:u w:val="single"/>
        </w:rPr>
        <w:t>5</w:t>
      </w:r>
      <w:r w:rsidR="00D915D2" w:rsidRPr="62AE5FB3">
        <w:rPr>
          <w:u w:val="single"/>
        </w:rPr>
        <w:t>,</w:t>
      </w:r>
      <w:r w:rsidRPr="62AE5FB3">
        <w:rPr>
          <w:u w:val="single"/>
        </w:rPr>
        <w:t xml:space="preserve"> 202</w:t>
      </w:r>
      <w:r w:rsidR="65FBCCF8" w:rsidRPr="62AE5FB3">
        <w:rPr>
          <w:u w:val="single"/>
        </w:rPr>
        <w:t>3</w:t>
      </w:r>
    </w:p>
    <w:p w14:paraId="1BEC61CE" w14:textId="77777777" w:rsidR="007B1496" w:rsidRDefault="00EB4A09" w:rsidP="00E52A56">
      <w:pPr>
        <w:pStyle w:val="Heading1"/>
        <w:spacing w:before="240"/>
        <w:ind w:left="115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46FDC90B" w14:textId="77777777" w:rsidR="00C26EB0" w:rsidRDefault="00EB4A09" w:rsidP="00C26EB0">
      <w:pPr>
        <w:pStyle w:val="ListParagraph"/>
        <w:numPr>
          <w:ilvl w:val="0"/>
          <w:numId w:val="2"/>
        </w:numPr>
        <w:tabs>
          <w:tab w:val="left" w:pos="360"/>
        </w:tabs>
        <w:spacing w:before="120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6DEDD53E" w14:textId="14A19CCC" w:rsidR="00323509" w:rsidRPr="00B96E4D" w:rsidRDefault="00C3706B" w:rsidP="00B96E4D">
      <w:pPr>
        <w:pStyle w:val="Default"/>
        <w:spacing w:before="120" w:line="340" w:lineRule="exact"/>
        <w:ind w:left="284"/>
        <w:rPr>
          <w:rFonts w:ascii="Arial" w:hAnsi="Arial" w:cs="Arial"/>
        </w:rPr>
      </w:pPr>
      <w:r w:rsidRPr="00B96E4D">
        <w:rPr>
          <w:rFonts w:ascii="Arial" w:hAnsi="Arial" w:cs="Arial"/>
          <w:b/>
          <w:bCs/>
        </w:rPr>
        <w:t xml:space="preserve">On </w:t>
      </w:r>
      <w:r w:rsidR="00C02A06" w:rsidRPr="00B96E4D">
        <w:rPr>
          <w:rFonts w:ascii="Arial" w:hAnsi="Arial" w:cs="Arial"/>
          <w:b/>
          <w:bCs/>
        </w:rPr>
        <w:t xml:space="preserve">May 9,2023, </w:t>
      </w:r>
      <w:r w:rsidR="00C02A06" w:rsidRPr="00B96E4D">
        <w:rPr>
          <w:rFonts w:ascii="Arial" w:hAnsi="Arial" w:cs="Arial"/>
          <w:b/>
          <w:bCs/>
        </w:rPr>
        <w:t>Canada House Cannabis Group (CSE: CHV) (“Canada House” or the “Company”), a fully integrated medical cannabis company announced the departure of its Chief Executive Officer, Mr. Chris Churchill-Smith. The Company has appointed Mr. Alex Kroon, currently President of Medical of the Company, as Interim Chief Executive Officer.</w:t>
      </w:r>
    </w:p>
    <w:p w14:paraId="1BEC61DA" w14:textId="49AD44C9" w:rsidR="007B1496" w:rsidRPr="00904B82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120" w:after="120" w:line="320" w:lineRule="exact"/>
        <w:ind w:left="662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7356F0F6" w14:textId="498F6202" w:rsidR="00B97634" w:rsidRPr="00500A83" w:rsidRDefault="00B97634" w:rsidP="004F4A68">
      <w:pPr>
        <w:pStyle w:val="Heading1"/>
        <w:spacing w:after="120" w:line="320" w:lineRule="exact"/>
        <w:ind w:left="36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D" w14:textId="7F440A38" w:rsidR="007B1496" w:rsidRPr="00132ADC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ind w:left="360" w:hanging="245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271F7B90" w14:textId="3488CA84" w:rsidR="00A24321" w:rsidRPr="00132ADC" w:rsidRDefault="006E2071" w:rsidP="004F4A68">
      <w:pPr>
        <w:widowControl/>
        <w:adjustRightInd w:val="0"/>
        <w:spacing w:before="120" w:after="120" w:line="320" w:lineRule="exact"/>
        <w:ind w:left="36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1BEC61E1" w14:textId="1BB8E51D" w:rsidR="007B1496" w:rsidRPr="00132ADC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ind w:left="360" w:hanging="245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</w:t>
      </w:r>
      <w:r w:rsidR="008A416A">
        <w:rPr>
          <w:sz w:val="24"/>
          <w:szCs w:val="24"/>
        </w:rPr>
        <w:t xml:space="preserve"> </w:t>
      </w:r>
      <w:r w:rsidRPr="00500A83">
        <w:rPr>
          <w:sz w:val="24"/>
          <w:szCs w:val="24"/>
        </w:rPr>
        <w:t>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2" w14:textId="3B5D87CE" w:rsidR="007B1496" w:rsidRPr="00500A83" w:rsidRDefault="00EB4A09" w:rsidP="004F4A68">
      <w:pPr>
        <w:pStyle w:val="Heading1"/>
        <w:tabs>
          <w:tab w:val="left" w:pos="360"/>
        </w:tabs>
        <w:spacing w:before="120" w:after="120" w:line="320" w:lineRule="atLeast"/>
        <w:ind w:left="36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  <w:r w:rsidR="008C0D05">
        <w:t>.</w:t>
      </w:r>
    </w:p>
    <w:p w14:paraId="1BEC61E5" w14:textId="0C241F2F" w:rsidR="007B1496" w:rsidRPr="007406FD" w:rsidRDefault="00EB4A09" w:rsidP="004F4A68">
      <w:pPr>
        <w:pStyle w:val="ListParagraph"/>
        <w:numPr>
          <w:ilvl w:val="0"/>
          <w:numId w:val="2"/>
        </w:numPr>
        <w:tabs>
          <w:tab w:val="left" w:pos="360"/>
          <w:tab w:val="left" w:pos="9270"/>
        </w:tabs>
        <w:spacing w:before="217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any new business relationships entered into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67B38831" w14:textId="288B1B16" w:rsidR="00970902" w:rsidRPr="00500A83" w:rsidRDefault="00A24321" w:rsidP="004F4A68">
      <w:pPr>
        <w:pStyle w:val="Heading1"/>
        <w:tabs>
          <w:tab w:val="left" w:pos="360"/>
        </w:tabs>
        <w:spacing w:before="120" w:after="120" w:line="300" w:lineRule="exact"/>
        <w:ind w:left="36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9" w14:textId="649A53A6" w:rsidR="007B1496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219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lastRenderedPageBreak/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A" w14:textId="5A8ECA00" w:rsidR="007B1496" w:rsidRPr="00327BC0" w:rsidRDefault="00327BC0" w:rsidP="004F4A68">
      <w:pPr>
        <w:pStyle w:val="ListParagraph"/>
        <w:tabs>
          <w:tab w:val="left" w:pos="360"/>
        </w:tabs>
        <w:spacing w:before="120" w:after="120" w:line="320" w:lineRule="exact"/>
        <w:ind w:left="360" w:firstLine="0"/>
        <w:rPr>
          <w:b/>
          <w:bCs/>
          <w:sz w:val="24"/>
          <w:szCs w:val="24"/>
        </w:rPr>
      </w:pPr>
      <w:r w:rsidRPr="00327BC0">
        <w:rPr>
          <w:b/>
          <w:bCs/>
          <w:sz w:val="24"/>
          <w:szCs w:val="24"/>
        </w:rPr>
        <w:t>N/A</w:t>
      </w:r>
    </w:p>
    <w:p w14:paraId="1BEC61ED" w14:textId="6ECEFC9E" w:rsidR="007B1496" w:rsidRPr="00327BC0" w:rsidRDefault="00EB4A09" w:rsidP="004F4A68">
      <w:pPr>
        <w:pStyle w:val="ListParagraph"/>
        <w:numPr>
          <w:ilvl w:val="0"/>
          <w:numId w:val="2"/>
        </w:numPr>
        <w:tabs>
          <w:tab w:val="left" w:pos="360"/>
          <w:tab w:val="left" w:pos="8820"/>
        </w:tabs>
        <w:spacing w:before="220"/>
        <w:ind w:left="360" w:hanging="270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 xml:space="preserve">the consideration was determined and whether the acquisition was </w:t>
      </w:r>
      <w:proofErr w:type="gramStart"/>
      <w:r w:rsidRPr="00500A83">
        <w:rPr>
          <w:sz w:val="24"/>
          <w:szCs w:val="24"/>
        </w:rPr>
        <w:t>from</w:t>
      </w:r>
      <w:proofErr w:type="gramEnd"/>
      <w:r w:rsidRPr="00500A83">
        <w:rPr>
          <w:sz w:val="24"/>
          <w:szCs w:val="24"/>
        </w:rPr>
        <w:t xml:space="preserve">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513FCD48" w14:textId="5330875F" w:rsidR="00E311A5" w:rsidRDefault="00A9660E" w:rsidP="002C18AA">
      <w:pPr>
        <w:pStyle w:val="Heading1"/>
        <w:tabs>
          <w:tab w:val="left" w:pos="360"/>
        </w:tabs>
        <w:spacing w:before="120" w:after="120" w:line="320" w:lineRule="exact"/>
        <w:ind w:left="360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="00E56952" w:rsidRPr="002101AD">
        <w:t>wholly</w:t>
      </w:r>
      <w:r w:rsidR="00E56952">
        <w:t>-</w:t>
      </w:r>
      <w:r w:rsidR="00E56952" w:rsidRPr="002101AD">
        <w:t>owned subsidiary</w:t>
      </w:r>
      <w:r w:rsidR="00E56952" w:rsidRPr="00500A83">
        <w:t xml:space="preserve"> </w:t>
      </w:r>
      <w:bookmarkStart w:id="0" w:name="_Hlk133939321"/>
      <w:bookmarkStart w:id="1" w:name="_Hlk131515328"/>
      <w:proofErr w:type="spellStart"/>
      <w:r w:rsidR="005339DC" w:rsidRPr="00500A83">
        <w:t>IsoCanMed</w:t>
      </w:r>
      <w:proofErr w:type="spellEnd"/>
      <w:r w:rsidR="005339DC" w:rsidRPr="00500A83">
        <w:t xml:space="preserve"> Inc.</w:t>
      </w:r>
      <w:r w:rsidR="005339DC">
        <w:t xml:space="preserve">  </w:t>
      </w:r>
      <w:bookmarkEnd w:id="1"/>
      <w:r w:rsidR="005339DC" w:rsidRPr="00500A83">
        <w:t>(“</w:t>
      </w:r>
      <w:proofErr w:type="spellStart"/>
      <w:r w:rsidR="005339DC" w:rsidRPr="00500A83">
        <w:t>IsoCanMed</w:t>
      </w:r>
      <w:proofErr w:type="spellEnd"/>
      <w:r w:rsidR="005339DC" w:rsidRPr="00500A83">
        <w:t>”)</w:t>
      </w:r>
      <w:r w:rsidR="005339DC">
        <w:t xml:space="preserve"> </w:t>
      </w:r>
      <w:r w:rsidR="005339DC" w:rsidRPr="00500A83">
        <w:t>had</w:t>
      </w:r>
      <w:r w:rsidR="005339DC">
        <w:t xml:space="preserve"> </w:t>
      </w:r>
      <w:r w:rsidR="003369CC" w:rsidRPr="00500A83">
        <w:t>had</w:t>
      </w:r>
      <w:r w:rsidR="003369CC">
        <w:t xml:space="preserve"> $</w:t>
      </w:r>
      <w:r w:rsidR="00A95627">
        <w:t>4,</w:t>
      </w:r>
      <w:r w:rsidR="003369CC">
        <w:t>00</w:t>
      </w:r>
      <w:r w:rsidR="00032BDD">
        <w:t>0</w:t>
      </w:r>
      <w:r w:rsidR="003369CC">
        <w:t xml:space="preserve"> of additions </w:t>
      </w:r>
      <w:r w:rsidR="003964C8" w:rsidRPr="002101AD">
        <w:t>leasehold</w:t>
      </w:r>
      <w:r w:rsidR="003964C8" w:rsidRPr="002101AD">
        <w:rPr>
          <w:spacing w:val="-2"/>
        </w:rPr>
        <w:t xml:space="preserve"> </w:t>
      </w:r>
      <w:r w:rsidR="003964C8" w:rsidRPr="002101AD">
        <w:t>improvements</w:t>
      </w:r>
      <w:r w:rsidR="003964C8">
        <w:t>.</w:t>
      </w:r>
    </w:p>
    <w:bookmarkEnd w:id="0"/>
    <w:p w14:paraId="1BEC61F3" w14:textId="375BFF60" w:rsidR="007B1496" w:rsidRPr="00327BC0" w:rsidRDefault="00EB4A09" w:rsidP="00C8111E">
      <w:pPr>
        <w:pStyle w:val="ListParagraph"/>
        <w:numPr>
          <w:ilvl w:val="0"/>
          <w:numId w:val="2"/>
        </w:numPr>
        <w:tabs>
          <w:tab w:val="left" w:pos="360"/>
        </w:tabs>
        <w:spacing w:before="240" w:line="320" w:lineRule="exact"/>
        <w:ind w:left="662" w:hanging="547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60EB2606" w14:textId="54B2528D" w:rsidR="00F413AC" w:rsidRPr="00327BC0" w:rsidRDefault="00F413AC" w:rsidP="003277E9">
      <w:pPr>
        <w:pStyle w:val="paragraph"/>
        <w:tabs>
          <w:tab w:val="left" w:pos="360"/>
        </w:tabs>
        <w:spacing w:before="120" w:beforeAutospacing="0" w:after="0" w:afterAutospacing="0" w:line="320" w:lineRule="exact"/>
        <w:ind w:left="360"/>
        <w:jc w:val="both"/>
        <w:textAlignment w:val="baseline"/>
        <w:rPr>
          <w:rFonts w:ascii="Segoe UI" w:hAnsi="Segoe UI" w:cs="Segoe UI"/>
          <w:b/>
          <w:bCs/>
        </w:rPr>
      </w:pPr>
      <w:r w:rsidRPr="00327BC0">
        <w:rPr>
          <w:rStyle w:val="normaltextrun"/>
          <w:rFonts w:ascii="Arial" w:hAnsi="Arial" w:cs="Arial"/>
          <w:b/>
          <w:bCs/>
          <w:lang w:val="en-CA"/>
        </w:rPr>
        <w:t xml:space="preserve">Abba’s medical patients increased by </w:t>
      </w:r>
      <w:r w:rsidR="00A9379A">
        <w:rPr>
          <w:rStyle w:val="normaltextrun"/>
          <w:rFonts w:ascii="Arial" w:hAnsi="Arial" w:cs="Arial"/>
          <w:b/>
          <w:bCs/>
          <w:lang w:val="en-CA"/>
        </w:rPr>
        <w:t>6</w:t>
      </w:r>
      <w:r w:rsidRPr="00327BC0">
        <w:rPr>
          <w:rStyle w:val="normaltextrun"/>
          <w:rFonts w:ascii="Arial" w:hAnsi="Arial" w:cs="Arial"/>
          <w:b/>
          <w:bCs/>
          <w:lang w:val="en-CA"/>
        </w:rPr>
        <w:t>% during the month.</w:t>
      </w:r>
    </w:p>
    <w:p w14:paraId="1BEC61F5" w14:textId="61D618AA" w:rsidR="007B1496" w:rsidRPr="00327BC0" w:rsidRDefault="00F413AC" w:rsidP="003277E9">
      <w:pPr>
        <w:pStyle w:val="paragraph"/>
        <w:tabs>
          <w:tab w:val="left" w:pos="360"/>
        </w:tabs>
        <w:spacing w:before="0" w:beforeAutospacing="0" w:after="120" w:afterAutospacing="0" w:line="320" w:lineRule="exact"/>
        <w:ind w:left="648" w:hanging="288"/>
        <w:jc w:val="both"/>
        <w:textAlignment w:val="baseline"/>
        <w:rPr>
          <w:rFonts w:ascii="Segoe UI" w:hAnsi="Segoe UI" w:cs="Segoe UI"/>
          <w:b/>
          <w:bCs/>
        </w:rPr>
      </w:pPr>
      <w:r w:rsidRPr="00327BC0">
        <w:rPr>
          <w:rStyle w:val="normaltextrun"/>
          <w:rFonts w:ascii="Arial" w:hAnsi="Arial" w:cs="Arial"/>
          <w:b/>
          <w:bCs/>
          <w:lang w:val="en-CA"/>
        </w:rPr>
        <w:t>CHC</w:t>
      </w:r>
      <w:r w:rsidR="00F7731E" w:rsidRPr="00327BC0">
        <w:rPr>
          <w:rStyle w:val="normaltextrun"/>
          <w:rFonts w:ascii="Arial" w:hAnsi="Arial" w:cs="Arial"/>
          <w:b/>
          <w:bCs/>
          <w:lang w:val="en-CA"/>
        </w:rPr>
        <w:t>’s</w:t>
      </w:r>
      <w:r w:rsidRPr="00327BC0">
        <w:rPr>
          <w:rStyle w:val="normaltextrun"/>
          <w:rFonts w:ascii="Arial" w:hAnsi="Arial" w:cs="Arial"/>
          <w:b/>
          <w:bCs/>
          <w:lang w:val="en-CA"/>
        </w:rPr>
        <w:t xml:space="preserve"> medical patients </w:t>
      </w:r>
      <w:r w:rsidR="00F7731E" w:rsidRPr="00327BC0">
        <w:rPr>
          <w:rStyle w:val="normaltextrun"/>
          <w:rFonts w:ascii="Arial" w:hAnsi="Arial" w:cs="Arial"/>
          <w:b/>
          <w:bCs/>
          <w:lang w:val="en-CA"/>
        </w:rPr>
        <w:t xml:space="preserve">increased by 1% </w:t>
      </w:r>
      <w:r w:rsidRPr="00327BC0">
        <w:rPr>
          <w:rStyle w:val="normaltextrun"/>
          <w:rFonts w:ascii="Arial" w:hAnsi="Arial" w:cs="Arial"/>
          <w:b/>
          <w:bCs/>
          <w:lang w:val="en-CA"/>
        </w:rPr>
        <w:t>during the month.</w:t>
      </w:r>
    </w:p>
    <w:p w14:paraId="1BEC61F7" w14:textId="45709A12" w:rsidR="007B1496" w:rsidRPr="00327BC0" w:rsidRDefault="00EB4A09" w:rsidP="00981722">
      <w:pPr>
        <w:pStyle w:val="ListParagraph"/>
        <w:numPr>
          <w:ilvl w:val="0"/>
          <w:numId w:val="2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9" w14:textId="11993698" w:rsidR="007B1496" w:rsidRPr="00327BC0" w:rsidRDefault="00A51AC4" w:rsidP="004F4A68">
      <w:pPr>
        <w:pStyle w:val="Heading1"/>
        <w:tabs>
          <w:tab w:val="left" w:pos="360"/>
        </w:tabs>
        <w:spacing w:before="120" w:after="120" w:line="320" w:lineRule="atLeast"/>
        <w:ind w:left="662" w:hanging="302"/>
        <w:jc w:val="both"/>
      </w:pPr>
      <w:r>
        <w:t>N/A</w:t>
      </w:r>
    </w:p>
    <w:p w14:paraId="1BEC61FB" w14:textId="3C38C7CA" w:rsidR="007B1496" w:rsidRPr="00327BC0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ind w:left="450" w:hanging="33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Report on any employee hir</w:t>
      </w:r>
      <w:r w:rsidR="00C46350">
        <w:rPr>
          <w:sz w:val="24"/>
          <w:szCs w:val="24"/>
        </w:rPr>
        <w:t>es</w:t>
      </w:r>
      <w:r w:rsidR="00EB4A09" w:rsidRPr="00500A83">
        <w:rPr>
          <w:sz w:val="24"/>
          <w:szCs w:val="24"/>
        </w:rPr>
        <w:t xml:space="preserve">, </w:t>
      </w:r>
      <w:proofErr w:type="gramStart"/>
      <w:r w:rsidR="00EB4A09" w:rsidRPr="00500A83">
        <w:rPr>
          <w:sz w:val="24"/>
          <w:szCs w:val="24"/>
        </w:rPr>
        <w:t>terminations</w:t>
      </w:r>
      <w:proofErr w:type="gramEnd"/>
      <w:r w:rsidR="00EB4A09" w:rsidRPr="00500A83">
        <w:rPr>
          <w:sz w:val="24"/>
          <w:szCs w:val="24"/>
        </w:rPr>
        <w:t xml:space="preserve"> or lay-offs with details of anticipated</w:t>
      </w:r>
      <w:r w:rsidR="00EB4A09" w:rsidRPr="00500A83">
        <w:rPr>
          <w:spacing w:val="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length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of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lay-offs.</w:t>
      </w:r>
    </w:p>
    <w:p w14:paraId="42A537B0" w14:textId="3DD07270" w:rsidR="00AB712A" w:rsidRDefault="00820A62" w:rsidP="004F4A68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One</w:t>
      </w:r>
      <w:r w:rsidR="00FD0ECF">
        <w:t xml:space="preserve"> hir</w:t>
      </w:r>
      <w:r w:rsidR="00580220">
        <w:t>e</w:t>
      </w:r>
      <w:r w:rsidR="00E46ACA">
        <w:t xml:space="preserve"> </w:t>
      </w:r>
      <w:r w:rsidR="0014666A">
        <w:t>and</w:t>
      </w:r>
      <w:r w:rsidR="0014666A" w:rsidRPr="0014666A">
        <w:t xml:space="preserve"> </w:t>
      </w:r>
      <w:r w:rsidR="0014666A">
        <w:t xml:space="preserve">one termination </w:t>
      </w:r>
      <w:r w:rsidR="00E46ACA">
        <w:t xml:space="preserve">at </w:t>
      </w:r>
      <w:r w:rsidR="00E46ACA" w:rsidRPr="00500A83">
        <w:t xml:space="preserve">Abba Medix Corp. </w:t>
      </w:r>
    </w:p>
    <w:p w14:paraId="546A6577" w14:textId="7A692296" w:rsidR="0014666A" w:rsidRDefault="0014666A" w:rsidP="0014666A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One hire and</w:t>
      </w:r>
      <w:r w:rsidRPr="0014666A">
        <w:t xml:space="preserve"> </w:t>
      </w:r>
      <w:r>
        <w:t>one termination at Cana</w:t>
      </w:r>
      <w:r w:rsidR="00680569">
        <w:t>da House Clinics.</w:t>
      </w:r>
      <w:r w:rsidRPr="00500A83">
        <w:t xml:space="preserve"> </w:t>
      </w:r>
    </w:p>
    <w:p w14:paraId="650DC1DC" w14:textId="35FC8EA6" w:rsidR="00181F1D" w:rsidRPr="00327BC0" w:rsidRDefault="009614BA" w:rsidP="0014666A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One</w:t>
      </w:r>
      <w:r w:rsidR="00B660A9">
        <w:t xml:space="preserve"> termination at </w:t>
      </w:r>
      <w:r w:rsidR="00534EFC">
        <w:t xml:space="preserve">Canada House </w:t>
      </w:r>
      <w:r w:rsidR="0002488B">
        <w:t xml:space="preserve">Cannabis Group </w:t>
      </w:r>
      <w:r w:rsidR="00B660A9" w:rsidRPr="00500A83">
        <w:t>Inc.</w:t>
      </w:r>
      <w:r w:rsidR="00B660A9">
        <w:t xml:space="preserve">  </w:t>
      </w:r>
    </w:p>
    <w:p w14:paraId="435E1C6A" w14:textId="695563A0" w:rsidR="007A67D5" w:rsidRPr="00327BC0" w:rsidRDefault="00C80F81" w:rsidP="001F3406">
      <w:pPr>
        <w:pStyle w:val="ListParagraph"/>
        <w:numPr>
          <w:ilvl w:val="0"/>
          <w:numId w:val="2"/>
        </w:numPr>
        <w:tabs>
          <w:tab w:val="left" w:pos="360"/>
        </w:tabs>
        <w:spacing w:before="240"/>
        <w:ind w:left="662" w:hanging="547"/>
        <w:rPr>
          <w:sz w:val="24"/>
          <w:szCs w:val="24"/>
        </w:rPr>
      </w:pPr>
      <w:r>
        <w:rPr>
          <w:spacing w:val="-1"/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Report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on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any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labour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disputes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and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resolutions</w:t>
      </w:r>
      <w:r w:rsidR="00EB4A09" w:rsidRPr="00500A83">
        <w:rPr>
          <w:spacing w:val="-3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of those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disputes if</w:t>
      </w:r>
      <w:r w:rsidR="00EB4A09" w:rsidRPr="00500A83">
        <w:rPr>
          <w:spacing w:val="-20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applicable.</w:t>
      </w:r>
    </w:p>
    <w:p w14:paraId="46F80796" w14:textId="57562497" w:rsidR="007A67D5" w:rsidRDefault="007A67D5" w:rsidP="004F4A68">
      <w:pPr>
        <w:pStyle w:val="Heading1"/>
        <w:tabs>
          <w:tab w:val="left" w:pos="360"/>
        </w:tabs>
        <w:spacing w:before="120" w:after="120" w:line="320" w:lineRule="exact"/>
        <w:ind w:left="662" w:hanging="212"/>
      </w:pPr>
      <w:r>
        <w:t>N/A</w:t>
      </w:r>
    </w:p>
    <w:p w14:paraId="1BEC6203" w14:textId="0BDBE9C3" w:rsidR="007B1496" w:rsidRPr="00327BC0" w:rsidRDefault="00C80F81" w:rsidP="004F4A68">
      <w:pPr>
        <w:pStyle w:val="ListParagraph"/>
        <w:numPr>
          <w:ilvl w:val="0"/>
          <w:numId w:val="2"/>
        </w:numPr>
        <w:tabs>
          <w:tab w:val="left" w:pos="360"/>
          <w:tab w:val="left" w:pos="8820"/>
        </w:tabs>
        <w:spacing w:before="215"/>
        <w:ind w:left="450" w:hanging="33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Describe and provide details of legal proceedings to which the Issuer became a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party, including the name of the court or agency, the date instituted, the principal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parties to the proceedings, the nature of the claim, the amount claimed, if any, if</w:t>
      </w:r>
      <w:r w:rsidR="00EB4A09">
        <w:rPr>
          <w:spacing w:val="1"/>
          <w:sz w:val="24"/>
        </w:rPr>
        <w:t xml:space="preserve"> </w:t>
      </w:r>
      <w:r w:rsidR="00EB4A09">
        <w:rPr>
          <w:spacing w:val="-1"/>
          <w:sz w:val="24"/>
        </w:rPr>
        <w:t>the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proceeding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ar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being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contested,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and th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present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status of the</w:t>
      </w:r>
      <w:r w:rsidR="00EB4A09">
        <w:rPr>
          <w:spacing w:val="-33"/>
          <w:sz w:val="24"/>
        </w:rPr>
        <w:t xml:space="preserve"> </w:t>
      </w:r>
      <w:r w:rsidR="00EB4A09">
        <w:rPr>
          <w:sz w:val="24"/>
        </w:rPr>
        <w:t>proceedings.</w:t>
      </w:r>
    </w:p>
    <w:p w14:paraId="7B5C5412" w14:textId="0BA3C5E0" w:rsidR="00BC16E2" w:rsidRPr="00A85D6E" w:rsidRDefault="004A5C50" w:rsidP="004F4A68">
      <w:pPr>
        <w:pStyle w:val="Heading1"/>
        <w:tabs>
          <w:tab w:val="left" w:pos="360"/>
        </w:tabs>
        <w:spacing w:before="120" w:after="120" w:line="320" w:lineRule="exact"/>
        <w:ind w:left="450"/>
      </w:pPr>
      <w:r>
        <w:rPr>
          <w:color w:val="242424"/>
          <w:spacing w:val="-4"/>
          <w:shd w:val="clear" w:color="auto" w:fill="FFFFFF"/>
        </w:rPr>
        <w:t>N/A</w:t>
      </w:r>
    </w:p>
    <w:p w14:paraId="1BEC6206" w14:textId="0EA3A241" w:rsidR="007B1496" w:rsidRPr="00327BC0" w:rsidRDefault="00C80F81" w:rsidP="00D1235B">
      <w:pPr>
        <w:pStyle w:val="ListParagraph"/>
        <w:numPr>
          <w:ilvl w:val="0"/>
          <w:numId w:val="2"/>
        </w:numPr>
        <w:tabs>
          <w:tab w:val="left" w:pos="360"/>
        </w:tabs>
        <w:spacing w:before="240"/>
        <w:ind w:left="446" w:hanging="33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 details of any indebtedness incurred or repaid by the Issuer together with</w:t>
      </w:r>
      <w:r w:rsidR="004623D5">
        <w:rPr>
          <w:sz w:val="24"/>
        </w:rPr>
        <w:t xml:space="preserve"> </w:t>
      </w:r>
      <w:r w:rsidR="00EB4A09">
        <w:rPr>
          <w:spacing w:val="-64"/>
          <w:sz w:val="24"/>
        </w:rPr>
        <w:t xml:space="preserve"> </w:t>
      </w:r>
      <w:r w:rsidR="00C15E50">
        <w:rPr>
          <w:spacing w:val="-64"/>
          <w:sz w:val="24"/>
        </w:rPr>
        <w:t xml:space="preserve">    </w:t>
      </w:r>
      <w:r w:rsidR="004623D5">
        <w:rPr>
          <w:spacing w:val="-64"/>
          <w:sz w:val="24"/>
        </w:rPr>
        <w:t xml:space="preserve">   </w:t>
      </w:r>
      <w:r w:rsidR="00EB4A09">
        <w:rPr>
          <w:sz w:val="24"/>
        </w:rPr>
        <w:t>the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erm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f such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debtedness.</w:t>
      </w:r>
    </w:p>
    <w:p w14:paraId="1BEC6208" w14:textId="158F6FDB" w:rsidR="007B1496" w:rsidRPr="00327BC0" w:rsidRDefault="00EB4A09" w:rsidP="00640AD3">
      <w:pPr>
        <w:pStyle w:val="Heading1"/>
        <w:tabs>
          <w:tab w:val="left" w:pos="360"/>
        </w:tabs>
        <w:spacing w:before="120" w:after="120" w:line="320" w:lineRule="exact"/>
        <w:ind w:left="662" w:hanging="212"/>
      </w:pPr>
      <w:r>
        <w:t>N/A</w:t>
      </w:r>
    </w:p>
    <w:p w14:paraId="1BEC6209" w14:textId="369444DF" w:rsidR="007B1496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ind w:hanging="543"/>
        <w:rPr>
          <w:sz w:val="24"/>
        </w:rPr>
      </w:pPr>
      <w:r>
        <w:rPr>
          <w:spacing w:val="-1"/>
          <w:sz w:val="24"/>
        </w:rPr>
        <w:t xml:space="preserve"> </w:t>
      </w:r>
      <w:r w:rsidR="00EB4A09">
        <w:rPr>
          <w:spacing w:val="-1"/>
          <w:sz w:val="24"/>
        </w:rPr>
        <w:t>Provide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details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of</w:t>
      </w:r>
      <w:r w:rsidR="00EB4A09">
        <w:rPr>
          <w:sz w:val="24"/>
        </w:rPr>
        <w:t xml:space="preserve"> any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securities issued and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ption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 warrants</w:t>
      </w:r>
      <w:r w:rsidR="00EB4A09">
        <w:rPr>
          <w:spacing w:val="-19"/>
          <w:sz w:val="24"/>
        </w:rPr>
        <w:t xml:space="preserve"> </w:t>
      </w:r>
      <w:r w:rsidR="00EB4A09">
        <w:rPr>
          <w:sz w:val="24"/>
        </w:rPr>
        <w:t>granted.</w:t>
      </w:r>
    </w:p>
    <w:p w14:paraId="1BEC620C" w14:textId="20F434EB" w:rsidR="007B1496" w:rsidRPr="0097510A" w:rsidRDefault="00EB4A09" w:rsidP="0097510A">
      <w:pPr>
        <w:pStyle w:val="Heading1"/>
        <w:tabs>
          <w:tab w:val="left" w:pos="360"/>
        </w:tabs>
        <w:spacing w:before="120" w:after="120" w:line="320" w:lineRule="exact"/>
        <w:ind w:left="662" w:hanging="212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tbl>
      <w:tblPr>
        <w:tblW w:w="0" w:type="auto"/>
        <w:tblInd w:w="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1"/>
        <w:gridCol w:w="2694"/>
        <w:gridCol w:w="1701"/>
        <w:gridCol w:w="3264"/>
      </w:tblGrid>
      <w:tr w:rsidR="007B1496" w14:paraId="1BEC6211" w14:textId="77777777" w:rsidTr="00E6229C">
        <w:trPr>
          <w:trHeight w:val="634"/>
        </w:trPr>
        <w:tc>
          <w:tcPr>
            <w:tcW w:w="1251" w:type="dxa"/>
          </w:tcPr>
          <w:p w14:paraId="1BEC620D" w14:textId="53C04DB6" w:rsidR="007B1496" w:rsidRDefault="00EB4A09" w:rsidP="00CB2B29">
            <w:pPr>
              <w:pStyle w:val="TableParagraph"/>
              <w:tabs>
                <w:tab w:val="left" w:pos="360"/>
              </w:tabs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Security</w:t>
            </w:r>
          </w:p>
        </w:tc>
        <w:tc>
          <w:tcPr>
            <w:tcW w:w="2694" w:type="dxa"/>
          </w:tcPr>
          <w:p w14:paraId="1BEC620E" w14:textId="77777777" w:rsidR="007B1496" w:rsidRDefault="00EB4A09" w:rsidP="00E6229C">
            <w:pPr>
              <w:pStyle w:val="TableParagraph"/>
              <w:tabs>
                <w:tab w:val="left" w:pos="360"/>
              </w:tabs>
              <w:spacing w:before="2" w:line="235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1701" w:type="dxa"/>
          </w:tcPr>
          <w:p w14:paraId="1BEC620F" w14:textId="5D4F6019" w:rsidR="007B1496" w:rsidRDefault="00EB4A09" w:rsidP="00E6229C">
            <w:pPr>
              <w:pStyle w:val="TableParagraph"/>
              <w:tabs>
                <w:tab w:val="left" w:pos="36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 w:rsidR="00E6229C">
              <w:rPr>
                <w:b/>
                <w:spacing w:val="-64"/>
                <w:sz w:val="24"/>
              </w:rPr>
              <w:t xml:space="preserve"> 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3264" w:type="dxa"/>
          </w:tcPr>
          <w:p w14:paraId="1BEC6210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</w:t>
            </w:r>
            <w:proofErr w:type="gramEnd"/>
            <w:r>
              <w:rPr>
                <w:b/>
                <w:position w:val="8"/>
                <w:sz w:val="16"/>
              </w:rPr>
              <w:t>1)</w:t>
            </w:r>
          </w:p>
        </w:tc>
      </w:tr>
      <w:tr w:rsidR="007B1496" w14:paraId="1BEC6216" w14:textId="77777777" w:rsidTr="00E6229C">
        <w:trPr>
          <w:trHeight w:val="280"/>
        </w:trPr>
        <w:tc>
          <w:tcPr>
            <w:tcW w:w="1251" w:type="dxa"/>
          </w:tcPr>
          <w:p w14:paraId="1BEC6212" w14:textId="711106E2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</w:tcPr>
          <w:p w14:paraId="1BEC6213" w14:textId="1C973D22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</w:tcPr>
          <w:p w14:paraId="1BEC6214" w14:textId="42784FB9" w:rsidR="007B1496" w:rsidRPr="00DC0D44" w:rsidRDefault="007B1496" w:rsidP="004F4A68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4" w:type="dxa"/>
          </w:tcPr>
          <w:p w14:paraId="1BEC6215" w14:textId="7D279E69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 w:rsidTr="00E6229C">
        <w:trPr>
          <w:trHeight w:val="280"/>
        </w:trPr>
        <w:tc>
          <w:tcPr>
            <w:tcW w:w="1251" w:type="dxa"/>
          </w:tcPr>
          <w:p w14:paraId="780040BF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94" w:type="dxa"/>
          </w:tcPr>
          <w:p w14:paraId="3CC0E343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</w:tcPr>
          <w:p w14:paraId="4EDB4F31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4" w:type="dxa"/>
          </w:tcPr>
          <w:p w14:paraId="4E79DA13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4F4A68">
      <w:pPr>
        <w:pStyle w:val="ListParagraph"/>
        <w:tabs>
          <w:tab w:val="left" w:pos="360"/>
        </w:tabs>
        <w:spacing w:before="93"/>
        <w:ind w:firstLine="0"/>
        <w:jc w:val="left"/>
        <w:rPr>
          <w:sz w:val="24"/>
        </w:rPr>
      </w:pPr>
    </w:p>
    <w:p w14:paraId="1BEC621D" w14:textId="7122EDC2" w:rsidR="007B1496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93"/>
        <w:ind w:hanging="543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etail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of an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loan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o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r b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Related</w:t>
      </w:r>
      <w:r w:rsidR="00EB4A09">
        <w:rPr>
          <w:spacing w:val="-4"/>
          <w:sz w:val="24"/>
        </w:rPr>
        <w:t xml:space="preserve"> </w:t>
      </w:r>
      <w:r w:rsidR="00EB4A09">
        <w:rPr>
          <w:sz w:val="24"/>
        </w:rPr>
        <w:t>Persons.</w:t>
      </w:r>
    </w:p>
    <w:p w14:paraId="1BEC6220" w14:textId="77777777" w:rsidR="007B1496" w:rsidRDefault="007B1496" w:rsidP="004F4A68">
      <w:pPr>
        <w:pStyle w:val="BodyText"/>
        <w:tabs>
          <w:tab w:val="left" w:pos="360"/>
        </w:tabs>
        <w:spacing w:before="11"/>
        <w:rPr>
          <w:sz w:val="16"/>
        </w:rPr>
      </w:pPr>
    </w:p>
    <w:tbl>
      <w:tblPr>
        <w:tblW w:w="0" w:type="auto"/>
        <w:tblInd w:w="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0"/>
        <w:gridCol w:w="1530"/>
        <w:gridCol w:w="1440"/>
        <w:gridCol w:w="2075"/>
      </w:tblGrid>
      <w:tr w:rsidR="007B1496" w14:paraId="1BEC6225" w14:textId="77777777" w:rsidTr="00F2359E">
        <w:trPr>
          <w:trHeight w:val="395"/>
        </w:trPr>
        <w:tc>
          <w:tcPr>
            <w:tcW w:w="3870" w:type="dxa"/>
          </w:tcPr>
          <w:p w14:paraId="1BEC6221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530" w:type="dxa"/>
          </w:tcPr>
          <w:p w14:paraId="1BEC6222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40" w:type="dxa"/>
          </w:tcPr>
          <w:p w14:paraId="1BEC6223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2075" w:type="dxa"/>
          </w:tcPr>
          <w:p w14:paraId="1BEC6224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3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F2359E" w14:paraId="1BEC6231" w14:textId="77777777" w:rsidTr="00F2359E">
        <w:trPr>
          <w:trHeight w:val="2532"/>
        </w:trPr>
        <w:tc>
          <w:tcPr>
            <w:tcW w:w="3870" w:type="dxa"/>
          </w:tcPr>
          <w:p w14:paraId="6112A554" w14:textId="77777777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235D67CD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530" w:type="dxa"/>
          </w:tcPr>
          <w:p w14:paraId="0092BEED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18B32BD1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2CA4C0BA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47826FB5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72044390" w14:textId="77777777" w:rsidR="00F2359E" w:rsidRDefault="00F2359E" w:rsidP="004F4A68">
            <w:pPr>
              <w:pStyle w:val="TableParagraph"/>
              <w:tabs>
                <w:tab w:val="left" w:pos="360"/>
              </w:tabs>
              <w:spacing w:before="10"/>
              <w:rPr>
                <w:sz w:val="27"/>
              </w:rPr>
            </w:pPr>
          </w:p>
          <w:p w14:paraId="1BEC622B" w14:textId="28A0D483" w:rsidR="00F2359E" w:rsidRDefault="00F2359E" w:rsidP="004F4A68">
            <w:pPr>
              <w:pStyle w:val="TableParagraph"/>
              <w:tabs>
                <w:tab w:val="left" w:pos="360"/>
              </w:tabs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40" w:type="dxa"/>
          </w:tcPr>
          <w:p w14:paraId="1718EF15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3298C6EE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2A146B2F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1BEC622F" w14:textId="6C60B1EE" w:rsidR="00F2359E" w:rsidRDefault="00F2359E" w:rsidP="004F4A68">
            <w:pPr>
              <w:pStyle w:val="TableParagraph"/>
              <w:tabs>
                <w:tab w:val="left" w:pos="360"/>
              </w:tabs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2075" w:type="dxa"/>
          </w:tcPr>
          <w:p w14:paraId="1BEC6230" w14:textId="5496D8B8" w:rsidR="00F2359E" w:rsidRDefault="00F2359E" w:rsidP="004F4A68">
            <w:pPr>
              <w:pStyle w:val="TableParagraph"/>
              <w:tabs>
                <w:tab w:val="left" w:pos="360"/>
              </w:tabs>
              <w:rPr>
                <w:rFonts w:ascii="Times New Roman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  <w:tr w:rsidR="00F2359E" w14:paraId="256EC768" w14:textId="77777777" w:rsidTr="00F2359E">
        <w:trPr>
          <w:trHeight w:val="1408"/>
        </w:trPr>
        <w:tc>
          <w:tcPr>
            <w:tcW w:w="3870" w:type="dxa"/>
          </w:tcPr>
          <w:p w14:paraId="17B06262" w14:textId="5FE86BE1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rPr>
                <w:b/>
                <w:sz w:val="24"/>
                <w:u w:val="thick"/>
              </w:rPr>
            </w:pPr>
          </w:p>
        </w:tc>
        <w:tc>
          <w:tcPr>
            <w:tcW w:w="1530" w:type="dxa"/>
          </w:tcPr>
          <w:p w14:paraId="64BB1893" w14:textId="2C2D4623" w:rsidR="00F2359E" w:rsidRDefault="00F2359E" w:rsidP="004F4A68">
            <w:pPr>
              <w:pStyle w:val="TableParagraph"/>
              <w:tabs>
                <w:tab w:val="left" w:pos="360"/>
              </w:tabs>
              <w:jc w:val="center"/>
              <w:rPr>
                <w:sz w:val="26"/>
              </w:rPr>
            </w:pPr>
          </w:p>
        </w:tc>
        <w:tc>
          <w:tcPr>
            <w:tcW w:w="1440" w:type="dxa"/>
          </w:tcPr>
          <w:p w14:paraId="78AAAA79" w14:textId="46D9CA28" w:rsidR="00F2359E" w:rsidRDefault="00F2359E" w:rsidP="004F4A68">
            <w:pPr>
              <w:pStyle w:val="TableParagraph"/>
              <w:tabs>
                <w:tab w:val="left" w:pos="360"/>
              </w:tabs>
              <w:jc w:val="center"/>
              <w:rPr>
                <w:sz w:val="26"/>
              </w:rPr>
            </w:pPr>
          </w:p>
        </w:tc>
        <w:tc>
          <w:tcPr>
            <w:tcW w:w="2075" w:type="dxa"/>
          </w:tcPr>
          <w:p w14:paraId="465AD373" w14:textId="5A5D42D5" w:rsidR="00F2359E" w:rsidRDefault="00F2359E" w:rsidP="004F4A68">
            <w:pPr>
              <w:pStyle w:val="TableParagraph"/>
              <w:tabs>
                <w:tab w:val="left" w:pos="360"/>
              </w:tabs>
              <w:rPr>
                <w:rFonts w:ascii="Times New Roman"/>
              </w:rPr>
            </w:pPr>
          </w:p>
        </w:tc>
      </w:tr>
    </w:tbl>
    <w:p w14:paraId="1BEC6242" w14:textId="77777777" w:rsidR="007B1496" w:rsidRDefault="007B1496" w:rsidP="004F4A68">
      <w:pPr>
        <w:pStyle w:val="BodyText"/>
        <w:tabs>
          <w:tab w:val="left" w:pos="360"/>
        </w:tabs>
        <w:spacing w:before="1"/>
        <w:rPr>
          <w:sz w:val="23"/>
        </w:rPr>
      </w:pPr>
    </w:p>
    <w:p w14:paraId="1BEC6244" w14:textId="72D338FE" w:rsidR="007B1496" w:rsidRPr="007C48C7" w:rsidRDefault="002378E3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93"/>
        <w:ind w:hanging="543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etail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of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any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change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in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irectors,</w:t>
      </w:r>
      <w:r w:rsidR="00EB4A09">
        <w:rPr>
          <w:spacing w:val="-4"/>
          <w:sz w:val="24"/>
        </w:rPr>
        <w:t xml:space="preserve"> </w:t>
      </w:r>
      <w:proofErr w:type="gramStart"/>
      <w:r w:rsidR="00EB4A09">
        <w:rPr>
          <w:sz w:val="24"/>
        </w:rPr>
        <w:t>officers</w:t>
      </w:r>
      <w:proofErr w:type="gramEnd"/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committee</w:t>
      </w:r>
      <w:r w:rsidR="00EB4A09">
        <w:rPr>
          <w:spacing w:val="-16"/>
          <w:sz w:val="24"/>
        </w:rPr>
        <w:t xml:space="preserve"> </w:t>
      </w:r>
      <w:r w:rsidR="00EB4A09">
        <w:rPr>
          <w:sz w:val="24"/>
        </w:rPr>
        <w:t>members.</w:t>
      </w:r>
    </w:p>
    <w:p w14:paraId="1BEC6245" w14:textId="236C64B6" w:rsidR="007B1496" w:rsidRPr="00005893" w:rsidRDefault="00384C71" w:rsidP="009170CE">
      <w:pPr>
        <w:pStyle w:val="Heading1"/>
        <w:tabs>
          <w:tab w:val="left" w:pos="360"/>
        </w:tabs>
        <w:spacing w:before="120" w:after="120" w:line="320" w:lineRule="atLeast"/>
        <w:ind w:left="426"/>
      </w:pPr>
      <w:r w:rsidRPr="00384C71">
        <w:rPr>
          <w:shd w:val="clear" w:color="auto" w:fill="FFFFFF"/>
        </w:rPr>
        <w:t xml:space="preserve">Chris Churchill-Smith ceased to be an officer (CEO) and Director of the </w:t>
      </w:r>
      <w:r w:rsidR="009170CE" w:rsidRPr="00384C71">
        <w:rPr>
          <w:shd w:val="clear" w:color="auto" w:fill="FFFFFF"/>
        </w:rPr>
        <w:t>Issuer</w:t>
      </w:r>
      <w:r w:rsidR="009170CE" w:rsidRPr="00384C71">
        <w:t>.</w:t>
      </w:r>
      <w:r w:rsidR="009170CE" w:rsidRPr="009170CE">
        <w:rPr>
          <w:shd w:val="clear" w:color="auto" w:fill="FFFFFF"/>
        </w:rPr>
        <w:t xml:space="preserve"> Alex</w:t>
      </w:r>
      <w:r w:rsidR="009170CE" w:rsidRPr="009170CE">
        <w:rPr>
          <w:shd w:val="clear" w:color="auto" w:fill="FFFFFF"/>
        </w:rPr>
        <w:t xml:space="preserve"> Kroon appointed </w:t>
      </w:r>
      <w:r w:rsidR="00DA5C63">
        <w:rPr>
          <w:shd w:val="clear" w:color="auto" w:fill="FFFFFF"/>
        </w:rPr>
        <w:t xml:space="preserve">as </w:t>
      </w:r>
      <w:r w:rsidR="009170CE" w:rsidRPr="009170CE">
        <w:rPr>
          <w:shd w:val="clear" w:color="auto" w:fill="FFFFFF"/>
        </w:rPr>
        <w:t>Interim CEO of the Issuer.</w:t>
      </w:r>
      <w:r w:rsidR="009658EB" w:rsidRPr="009658EB">
        <w:rPr>
          <w:rFonts w:ascii="Calibri" w:hAnsi="Calibri" w:cs="Calibri"/>
          <w:color w:val="FF0000"/>
          <w:shd w:val="clear" w:color="auto" w:fill="FFFFFF"/>
        </w:rPr>
        <w:t xml:space="preserve"> </w:t>
      </w:r>
      <w:r w:rsidR="00005893" w:rsidRPr="00005893">
        <w:rPr>
          <w:shd w:val="clear" w:color="auto" w:fill="FFFFFF"/>
        </w:rPr>
        <w:t>These changes</w:t>
      </w:r>
      <w:r w:rsidR="009658EB" w:rsidRPr="00005893">
        <w:rPr>
          <w:shd w:val="clear" w:color="auto" w:fill="FFFFFF"/>
        </w:rPr>
        <w:t xml:space="preserve"> occurred on May 9, 2023</w:t>
      </w:r>
    </w:p>
    <w:p w14:paraId="1BEC6247" w14:textId="2C3E511A" w:rsidR="007B1496" w:rsidRPr="007C48C7" w:rsidRDefault="002378E3" w:rsidP="00640AD3">
      <w:pPr>
        <w:pStyle w:val="ListParagraph"/>
        <w:numPr>
          <w:ilvl w:val="0"/>
          <w:numId w:val="2"/>
        </w:numPr>
        <w:tabs>
          <w:tab w:val="left" w:pos="360"/>
        </w:tabs>
        <w:spacing w:before="219" w:line="242" w:lineRule="auto"/>
        <w:ind w:left="360" w:hanging="24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Discus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an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rend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which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ar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likel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o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mpact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the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Issuer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cluding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rend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</w:t>
      </w:r>
      <w:r w:rsidR="00EB4A09">
        <w:rPr>
          <w:spacing w:val="-3"/>
          <w:sz w:val="24"/>
        </w:rPr>
        <w:t xml:space="preserve"> </w:t>
      </w:r>
      <w:proofErr w:type="gramStart"/>
      <w:r w:rsidR="00EB4A09">
        <w:rPr>
          <w:sz w:val="24"/>
        </w:rPr>
        <w:t>the</w:t>
      </w:r>
      <w:r w:rsidR="00AF6E49">
        <w:rPr>
          <w:sz w:val="24"/>
        </w:rPr>
        <w:t xml:space="preserve"> </w:t>
      </w:r>
      <w:r w:rsidR="00EB4A09">
        <w:rPr>
          <w:spacing w:val="-64"/>
          <w:sz w:val="24"/>
        </w:rPr>
        <w:t xml:space="preserve"> </w:t>
      </w:r>
      <w:r w:rsidR="00EB4A09">
        <w:rPr>
          <w:sz w:val="24"/>
        </w:rPr>
        <w:t>Issuer’s</w:t>
      </w:r>
      <w:proofErr w:type="gramEnd"/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market(s)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 political/regulatory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rends.</w:t>
      </w:r>
    </w:p>
    <w:p w14:paraId="70FFD187" w14:textId="62416A97" w:rsidR="00CE4F41" w:rsidRDefault="00EB4A09" w:rsidP="00640AD3">
      <w:pPr>
        <w:pStyle w:val="Heading1"/>
        <w:tabs>
          <w:tab w:val="left" w:pos="360"/>
        </w:tabs>
        <w:spacing w:before="120" w:after="120" w:line="320" w:lineRule="exact"/>
        <w:ind w:left="360"/>
        <w:jc w:val="both"/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</w:t>
      </w:r>
      <w:r w:rsidR="00342046">
        <w:t>.</w:t>
      </w:r>
    </w:p>
    <w:p w14:paraId="1BEC624C" w14:textId="613D419A" w:rsidR="007B1496" w:rsidRPr="00AD2620" w:rsidRDefault="00107E5B" w:rsidP="008A47C1">
      <w:pPr>
        <w:spacing w:before="240" w:after="120" w:line="320" w:lineRule="exact"/>
        <w:ind w:firstLine="90"/>
        <w:rPr>
          <w:b/>
          <w:sz w:val="24"/>
        </w:rPr>
      </w:pPr>
      <w:r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E" w14:textId="2DB510E8" w:rsidR="007B1496" w:rsidRPr="00402615" w:rsidRDefault="00EB4A09" w:rsidP="004F4A68">
      <w:pPr>
        <w:pStyle w:val="BodyText"/>
        <w:spacing w:before="120" w:after="120" w:line="320" w:lineRule="exact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F" w14:textId="77777777" w:rsidR="007B1496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2" w14:textId="71708F3A" w:rsidR="007B1496" w:rsidRPr="00A20390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z w:val="24"/>
        </w:rPr>
        <w:t>As of the date hereof there</w:t>
      </w:r>
      <w:r w:rsidR="0093502E">
        <w:rPr>
          <w:sz w:val="24"/>
        </w:rPr>
        <w:t xml:space="preserve"> were</w:t>
      </w:r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4" w14:textId="64CC6BAB" w:rsidR="007B1496" w:rsidRPr="00A20390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 xml:space="preserve">to the Exchange that the Issuer </w:t>
      </w:r>
      <w:proofErr w:type="gramStart"/>
      <w:r>
        <w:rPr>
          <w:sz w:val="24"/>
        </w:rPr>
        <w:t>is in compliance</w:t>
      </w:r>
      <w:r w:rsidR="00CF692C">
        <w:rPr>
          <w:sz w:val="24"/>
        </w:rPr>
        <w:t xml:space="preserve"> </w:t>
      </w:r>
      <w:r>
        <w:rPr>
          <w:sz w:val="24"/>
        </w:rPr>
        <w:t>with</w:t>
      </w:r>
      <w:proofErr w:type="gramEnd"/>
      <w:r>
        <w:rPr>
          <w:sz w:val="24"/>
        </w:rPr>
        <w:t xml:space="preserve"> </w:t>
      </w:r>
      <w:r>
        <w:rPr>
          <w:sz w:val="24"/>
        </w:rPr>
        <w:lastRenderedPageBreak/>
        <w:t>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</w:t>
      </w:r>
      <w:r w:rsidR="00CF692C">
        <w:rPr>
          <w:sz w:val="24"/>
        </w:rPr>
        <w:t xml:space="preserve"> </w:t>
      </w:r>
      <w:r>
        <w:rPr>
          <w:sz w:val="24"/>
        </w:rPr>
        <w:t>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5" w14:textId="77777777" w:rsidR="007B1496" w:rsidRDefault="00EB4A09" w:rsidP="00640AD3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spacing w:before="120" w:after="120" w:line="320" w:lineRule="exact"/>
        <w:ind w:left="360" w:hanging="244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7" w14:textId="77777777" w:rsidR="007B1496" w:rsidRDefault="007B1496" w:rsidP="004F4A68">
      <w:pPr>
        <w:pStyle w:val="BodyText"/>
        <w:spacing w:before="10"/>
        <w:rPr>
          <w:sz w:val="16"/>
        </w:rPr>
      </w:pPr>
    </w:p>
    <w:p w14:paraId="1BEC6258" w14:textId="109D2C00" w:rsidR="007B1496" w:rsidRPr="00541974" w:rsidRDefault="00EB4A09" w:rsidP="004F4A68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E556FD">
        <w:rPr>
          <w:u w:val="single"/>
        </w:rPr>
        <w:t>June</w:t>
      </w:r>
      <w:r w:rsidR="003B254F">
        <w:rPr>
          <w:u w:val="single"/>
        </w:rPr>
        <w:t xml:space="preserve"> 0</w:t>
      </w:r>
      <w:r w:rsidR="00AD253C">
        <w:rPr>
          <w:u w:val="single"/>
        </w:rPr>
        <w:t>5</w:t>
      </w:r>
      <w:r w:rsidRPr="00B742CA">
        <w:rPr>
          <w:u w:val="single"/>
        </w:rPr>
        <w:t>, 202</w:t>
      </w:r>
      <w:r w:rsidR="004D28BE">
        <w:rPr>
          <w:u w:val="single"/>
        </w:rPr>
        <w:t>3</w:t>
      </w:r>
    </w:p>
    <w:p w14:paraId="115D95BA" w14:textId="77777777" w:rsidR="005273DD" w:rsidRDefault="005273DD" w:rsidP="00860767">
      <w:pPr>
        <w:pStyle w:val="BodyText"/>
        <w:tabs>
          <w:tab w:val="left" w:pos="9224"/>
        </w:tabs>
        <w:rPr>
          <w:u w:val="single"/>
        </w:rPr>
      </w:pPr>
    </w:p>
    <w:p w14:paraId="002E0777" w14:textId="454F6926" w:rsidR="005273DD" w:rsidRDefault="006E34D3" w:rsidP="00967B3E">
      <w:pPr>
        <w:pStyle w:val="BodyText"/>
        <w:spacing w:line="320" w:lineRule="exact"/>
        <w:ind w:left="144"/>
      </w:pPr>
      <w:r>
        <w:rPr>
          <w:u w:val="single"/>
        </w:rPr>
        <w:t>Peili Miao</w:t>
      </w:r>
    </w:p>
    <w:p w14:paraId="1BEC6259" w14:textId="73F7B029" w:rsidR="007B1496" w:rsidRDefault="00EB4A09" w:rsidP="00967B3E">
      <w:pPr>
        <w:pStyle w:val="BodyText"/>
        <w:spacing w:line="320" w:lineRule="exact"/>
        <w:ind w:left="144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 w:rsidP="00860767">
      <w:pPr>
        <w:pStyle w:val="BodyText"/>
        <w:tabs>
          <w:tab w:val="left" w:pos="9224"/>
        </w:tabs>
      </w:pPr>
    </w:p>
    <w:p w14:paraId="1BEC625A" w14:textId="58BF7FAF" w:rsidR="007B1496" w:rsidRDefault="00EB4A09" w:rsidP="00967B3E">
      <w:pPr>
        <w:spacing w:line="320" w:lineRule="exact"/>
        <w:ind w:left="144"/>
        <w:rPr>
          <w:sz w:val="24"/>
        </w:rPr>
      </w:pPr>
      <w:r w:rsidRPr="000C7292">
        <w:rPr>
          <w:rFonts w:ascii="Times New Roman"/>
          <w:iCs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967B3E">
      <w:pPr>
        <w:pStyle w:val="BodyText"/>
        <w:spacing w:line="320" w:lineRule="exact"/>
        <w:ind w:left="144"/>
      </w:pPr>
      <w:r>
        <w:t>Signature</w:t>
      </w:r>
    </w:p>
    <w:p w14:paraId="1BEC625C" w14:textId="77777777" w:rsidR="007B1496" w:rsidRDefault="007B1496" w:rsidP="004F4A68">
      <w:pPr>
        <w:pStyle w:val="BodyText"/>
        <w:spacing w:before="2"/>
        <w:ind w:left="142"/>
      </w:pPr>
    </w:p>
    <w:p w14:paraId="5CD6A986" w14:textId="77777777" w:rsidR="000C18C8" w:rsidRDefault="00EB4A09" w:rsidP="00967B3E">
      <w:pPr>
        <w:pStyle w:val="BodyText"/>
        <w:tabs>
          <w:tab w:val="left" w:pos="9224"/>
        </w:tabs>
        <w:spacing w:line="320" w:lineRule="exact"/>
        <w:ind w:left="144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967B3E">
      <w:pPr>
        <w:pStyle w:val="BodyText"/>
        <w:tabs>
          <w:tab w:val="left" w:pos="9224"/>
        </w:tabs>
        <w:spacing w:line="320" w:lineRule="exact"/>
        <w:ind w:left="144"/>
      </w:pPr>
      <w:r>
        <w:t>Official Capacity</w:t>
      </w:r>
    </w:p>
    <w:p w14:paraId="1BEC625E" w14:textId="77777777" w:rsidR="007B1496" w:rsidRDefault="007B1496" w:rsidP="004F4A68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44"/>
        <w:gridCol w:w="2610"/>
        <w:gridCol w:w="2902"/>
      </w:tblGrid>
      <w:tr w:rsidR="007B1496" w14:paraId="1BEC6262" w14:textId="77777777" w:rsidTr="7AC4A595">
        <w:trPr>
          <w:trHeight w:val="281"/>
        </w:trPr>
        <w:tc>
          <w:tcPr>
            <w:tcW w:w="4344" w:type="dxa"/>
            <w:tcBorders>
              <w:bottom w:val="nil"/>
            </w:tcBorders>
          </w:tcPr>
          <w:p w14:paraId="1BEC625F" w14:textId="77777777" w:rsidR="007B1496" w:rsidRDefault="00EB4A09" w:rsidP="004F4A68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2610" w:type="dxa"/>
            <w:tcBorders>
              <w:bottom w:val="nil"/>
            </w:tcBorders>
          </w:tcPr>
          <w:p w14:paraId="1BEC6260" w14:textId="5DB04CEB" w:rsidR="007B1496" w:rsidRDefault="007B1496" w:rsidP="004F4A68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</w:p>
        </w:tc>
        <w:tc>
          <w:tcPr>
            <w:tcW w:w="2902" w:type="dxa"/>
            <w:tcBorders>
              <w:bottom w:val="nil"/>
            </w:tcBorders>
          </w:tcPr>
          <w:p w14:paraId="1BEC6261" w14:textId="16DDC6B0" w:rsidR="007B1496" w:rsidRDefault="007B1496" w:rsidP="004F4A68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</w:p>
        </w:tc>
      </w:tr>
      <w:tr w:rsidR="007B1496" w14:paraId="1BEC6266" w14:textId="77777777" w:rsidTr="7AC4A595">
        <w:trPr>
          <w:trHeight w:val="276"/>
        </w:trPr>
        <w:tc>
          <w:tcPr>
            <w:tcW w:w="4344" w:type="dxa"/>
            <w:tcBorders>
              <w:top w:val="nil"/>
              <w:bottom w:val="nil"/>
            </w:tcBorders>
          </w:tcPr>
          <w:p w14:paraId="1BEC6263" w14:textId="77777777" w:rsidR="007B1496" w:rsidRDefault="00EB4A09" w:rsidP="004F4A68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BEC6264" w14:textId="16FAD501" w:rsidR="007B1496" w:rsidRDefault="00C0547C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 End</w:t>
            </w:r>
            <w:r w:rsidR="005E42A1">
              <w:rPr>
                <w:sz w:val="24"/>
              </w:rPr>
              <w:t>ing</w:t>
            </w:r>
            <w:r w:rsidR="003F6605">
              <w:rPr>
                <w:sz w:val="24"/>
              </w:rPr>
              <w:t>: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551C1771" w:rsidR="007B1496" w:rsidRDefault="00C0547C" w:rsidP="004F4A68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A" w14:textId="77777777" w:rsidTr="7AC4A595">
        <w:trPr>
          <w:trHeight w:val="276"/>
        </w:trPr>
        <w:tc>
          <w:tcPr>
            <w:tcW w:w="4344" w:type="dxa"/>
            <w:tcBorders>
              <w:top w:val="nil"/>
              <w:bottom w:val="nil"/>
            </w:tcBorders>
          </w:tcPr>
          <w:p w14:paraId="1BEC6267" w14:textId="77777777" w:rsidR="007B1496" w:rsidRDefault="00EB4A09" w:rsidP="004F4A68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BEC6268" w14:textId="5F62A3BD" w:rsidR="007B1496" w:rsidRDefault="008D3DD5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</w:t>
            </w:r>
            <w:r w:rsidR="00AD253C">
              <w:rPr>
                <w:sz w:val="24"/>
              </w:rPr>
              <w:t>May</w:t>
            </w:r>
            <w:r>
              <w:rPr>
                <w:sz w:val="24"/>
              </w:rPr>
              <w:t xml:space="preserve"> 3</w:t>
            </w:r>
            <w:r w:rsidR="00AD253C">
              <w:rPr>
                <w:sz w:val="24"/>
              </w:rPr>
              <w:t>1</w:t>
            </w:r>
            <w:r>
              <w:rPr>
                <w:sz w:val="24"/>
              </w:rPr>
              <w:t>,</w:t>
            </w:r>
            <w:r w:rsidR="004356FF">
              <w:rPr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3B07CE2F" w:rsidR="007B1496" w:rsidRDefault="002F3CE0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AD41B5">
              <w:rPr>
                <w:sz w:val="24"/>
              </w:rPr>
              <w:t xml:space="preserve"> </w:t>
            </w:r>
            <w:r w:rsidR="00AD253C">
              <w:rPr>
                <w:sz w:val="24"/>
              </w:rPr>
              <w:t>June</w:t>
            </w:r>
            <w:r w:rsidR="003B254F">
              <w:rPr>
                <w:sz w:val="24"/>
              </w:rPr>
              <w:t xml:space="preserve"> 0</w:t>
            </w:r>
            <w:r w:rsidR="00AD253C">
              <w:rPr>
                <w:sz w:val="24"/>
              </w:rPr>
              <w:t>5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E00428">
              <w:rPr>
                <w:sz w:val="24"/>
              </w:rPr>
              <w:t>3</w:t>
            </w:r>
          </w:p>
        </w:tc>
      </w:tr>
      <w:tr w:rsidR="007B1496" w14:paraId="1BEC6270" w14:textId="77777777" w:rsidTr="7AC4A595">
        <w:trPr>
          <w:trHeight w:val="557"/>
        </w:trPr>
        <w:tc>
          <w:tcPr>
            <w:tcW w:w="9856" w:type="dxa"/>
            <w:gridSpan w:val="3"/>
          </w:tcPr>
          <w:p w14:paraId="1BEC626F" w14:textId="52D05F3C" w:rsidR="007B1496" w:rsidRPr="004410AB" w:rsidRDefault="00EB4A09" w:rsidP="00D6093F">
            <w:pPr>
              <w:pStyle w:val="TableParagraph"/>
              <w:spacing w:line="270" w:lineRule="atLeas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="00D6093F">
              <w:rPr>
                <w:sz w:val="24"/>
              </w:rPr>
              <w:t>:1</w:t>
            </w:r>
            <w:r w:rsidRPr="004410AB">
              <w:rPr>
                <w:sz w:val="24"/>
              </w:rPr>
              <w:t>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7AC4A595">
        <w:trPr>
          <w:trHeight w:val="280"/>
        </w:trPr>
        <w:tc>
          <w:tcPr>
            <w:tcW w:w="4344" w:type="dxa"/>
            <w:tcBorders>
              <w:bottom w:val="nil"/>
            </w:tcBorders>
          </w:tcPr>
          <w:p w14:paraId="0ADF073E" w14:textId="77777777" w:rsidR="007B1496" w:rsidRDefault="00EB4A09" w:rsidP="004F4A68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  <w:p w14:paraId="198A8288" w14:textId="43A11944" w:rsidR="009F0B7A" w:rsidRPr="009F0B7A" w:rsidRDefault="009F0B7A" w:rsidP="004F4A68">
            <w:pPr>
              <w:pStyle w:val="TableParagraph"/>
              <w:spacing w:line="261" w:lineRule="exact"/>
              <w:ind w:left="150"/>
              <w:rPr>
                <w:sz w:val="24"/>
                <w:szCs w:val="24"/>
              </w:rPr>
            </w:pPr>
            <w:r w:rsidRPr="009F0B7A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Pickering, ON L1W 2Y7</w:t>
            </w:r>
            <w:r w:rsidRPr="009F0B7A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BEC6271" w14:textId="70C9DAE2" w:rsidR="00217253" w:rsidRPr="004410AB" w:rsidRDefault="00217253" w:rsidP="004F4A68">
            <w:pPr>
              <w:pStyle w:val="TableParagraph"/>
              <w:spacing w:line="261" w:lineRule="exact"/>
              <w:ind w:left="150"/>
              <w:rPr>
                <w:sz w:val="24"/>
              </w:rPr>
            </w:pPr>
          </w:p>
        </w:tc>
        <w:tc>
          <w:tcPr>
            <w:tcW w:w="2610" w:type="dxa"/>
            <w:tcBorders>
              <w:bottom w:val="nil"/>
            </w:tcBorders>
          </w:tcPr>
          <w:p w14:paraId="7BB3421C" w14:textId="77777777" w:rsidR="007B1496" w:rsidRDefault="00EB4A09" w:rsidP="004F4A68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  <w:p w14:paraId="1BEC6272" w14:textId="4DC8869F" w:rsidR="003F6605" w:rsidRPr="004410AB" w:rsidRDefault="003F6605" w:rsidP="004F4A68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>
              <w:rPr>
                <w:sz w:val="24"/>
              </w:rPr>
              <w:t>(905)492-8420</w:t>
            </w:r>
          </w:p>
        </w:tc>
        <w:tc>
          <w:tcPr>
            <w:tcW w:w="2902" w:type="dxa"/>
            <w:tcBorders>
              <w:bottom w:val="nil"/>
            </w:tcBorders>
          </w:tcPr>
          <w:p w14:paraId="0337457B" w14:textId="77777777" w:rsidR="007B1496" w:rsidRDefault="00EB4A09" w:rsidP="004F4A68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  <w:p w14:paraId="1BEC6273" w14:textId="55DE150B" w:rsidR="003F6605" w:rsidRPr="004410AB" w:rsidRDefault="003F6605" w:rsidP="004F4A68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>
              <w:rPr>
                <w:sz w:val="24"/>
              </w:rPr>
              <w:t>(844)</w:t>
            </w:r>
            <w:r w:rsidR="00D73797">
              <w:rPr>
                <w:sz w:val="24"/>
              </w:rPr>
              <w:t>696-3349</w:t>
            </w:r>
          </w:p>
        </w:tc>
      </w:tr>
      <w:tr w:rsidR="007B1496" w14:paraId="1BEC627D" w14:textId="77777777" w:rsidTr="7AC4A595">
        <w:trPr>
          <w:trHeight w:val="828"/>
        </w:trPr>
        <w:tc>
          <w:tcPr>
            <w:tcW w:w="4344" w:type="dxa"/>
          </w:tcPr>
          <w:p w14:paraId="77E3B515" w14:textId="7F14CADC" w:rsidR="002B2FE3" w:rsidRDefault="00EB4A09" w:rsidP="7AC4A595">
            <w:pPr>
              <w:pStyle w:val="TableParagraph"/>
              <w:spacing w:before="2"/>
              <w:ind w:left="150"/>
              <w:rPr>
                <w:spacing w:val="-64"/>
                <w:sz w:val="24"/>
                <w:szCs w:val="24"/>
              </w:rPr>
            </w:pPr>
            <w:r w:rsidRPr="7AC4A595">
              <w:rPr>
                <w:sz w:val="24"/>
                <w:szCs w:val="24"/>
              </w:rPr>
              <w:t xml:space="preserve">Contact </w:t>
            </w:r>
            <w:proofErr w:type="gramStart"/>
            <w:r w:rsidRPr="7AC4A595">
              <w:rPr>
                <w:sz w:val="24"/>
                <w:szCs w:val="24"/>
              </w:rPr>
              <w:t>Name</w:t>
            </w:r>
            <w:r w:rsidRPr="7AC4A595">
              <w:rPr>
                <w:spacing w:val="-64"/>
                <w:sz w:val="24"/>
                <w:szCs w:val="24"/>
              </w:rPr>
              <w:t xml:space="preserve"> </w:t>
            </w:r>
            <w:r w:rsidR="274DA226" w:rsidRPr="7AC4A595">
              <w:rPr>
                <w:spacing w:val="-64"/>
                <w:sz w:val="24"/>
                <w:szCs w:val="24"/>
              </w:rPr>
              <w:t>:</w:t>
            </w:r>
            <w:proofErr w:type="gramEnd"/>
          </w:p>
          <w:p w14:paraId="1BEC627A" w14:textId="63456294" w:rsidR="007B1496" w:rsidRDefault="00C74C17" w:rsidP="004F4A68">
            <w:pPr>
              <w:pStyle w:val="TableParagraph"/>
              <w:spacing w:before="2"/>
              <w:ind w:left="150"/>
              <w:rPr>
                <w:sz w:val="24"/>
              </w:rPr>
            </w:pPr>
            <w:r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>
              <w:rPr>
                <w:sz w:val="24"/>
              </w:rPr>
              <w:t xml:space="preserve"> Miao</w:t>
            </w:r>
          </w:p>
        </w:tc>
        <w:tc>
          <w:tcPr>
            <w:tcW w:w="2610" w:type="dxa"/>
          </w:tcPr>
          <w:p w14:paraId="1F066A4C" w14:textId="5F847597" w:rsidR="002B2FE3" w:rsidRDefault="00EB4A09" w:rsidP="004F4A68">
            <w:pPr>
              <w:pStyle w:val="TableParagraph"/>
              <w:spacing w:line="270" w:lineRule="atLeast"/>
              <w:ind w:left="153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="005E42A1">
              <w:rPr>
                <w:sz w:val="24"/>
              </w:rPr>
              <w:t>:</w:t>
            </w:r>
            <w:r w:rsidRPr="00C74C17">
              <w:rPr>
                <w:sz w:val="24"/>
              </w:rPr>
              <w:t xml:space="preserve"> </w:t>
            </w:r>
          </w:p>
          <w:p w14:paraId="1BEC627B" w14:textId="75A6E75A" w:rsidR="007B1496" w:rsidRDefault="00C74C17" w:rsidP="004F4A68">
            <w:pPr>
              <w:pStyle w:val="TableParagraph"/>
              <w:spacing w:line="270" w:lineRule="atLeast"/>
              <w:ind w:left="153"/>
              <w:jc w:val="both"/>
              <w:rPr>
                <w:sz w:val="24"/>
              </w:rPr>
            </w:pPr>
            <w:r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 w:rsidP="004F4A68">
            <w:pPr>
              <w:pStyle w:val="TableParagraph"/>
              <w:spacing w:before="2"/>
              <w:ind w:left="14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7AC4A595">
        <w:trPr>
          <w:trHeight w:val="560"/>
        </w:trPr>
        <w:tc>
          <w:tcPr>
            <w:tcW w:w="4344" w:type="dxa"/>
          </w:tcPr>
          <w:p w14:paraId="4ABEFB03" w14:textId="76BAB425" w:rsidR="007B1496" w:rsidRDefault="00EB4A09" w:rsidP="004F4A68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 w:rsidP="004F4A68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5512" w:type="dxa"/>
            <w:gridSpan w:val="2"/>
          </w:tcPr>
          <w:p w14:paraId="1BEC627F" w14:textId="77777777" w:rsidR="007B1496" w:rsidRDefault="00EB4A09" w:rsidP="004F4A68">
            <w:pPr>
              <w:pStyle w:val="TableParagraph"/>
              <w:spacing w:line="276" w:lineRule="exact"/>
              <w:ind w:left="153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0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 w:rsidP="004F4A68"/>
    <w:sectPr w:rsidR="00EB4A09" w:rsidSect="00223E2C">
      <w:headerReference w:type="default" r:id="rId11"/>
      <w:footerReference w:type="default" r:id="rId12"/>
      <w:pgSz w:w="12240" w:h="15840"/>
      <w:pgMar w:top="941" w:right="1349" w:bottom="1559" w:left="1400" w:header="731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49D68" w14:textId="77777777" w:rsidR="008D2755" w:rsidRDefault="008D2755">
      <w:r>
        <w:separator/>
      </w:r>
    </w:p>
  </w:endnote>
  <w:endnote w:type="continuationSeparator" w:id="0">
    <w:p w14:paraId="6EC13DA3" w14:textId="77777777" w:rsidR="008D2755" w:rsidRDefault="008D2755">
      <w:r>
        <w:continuationSeparator/>
      </w:r>
    </w:p>
  </w:endnote>
  <w:endnote w:type="continuationNotice" w:id="1">
    <w:p w14:paraId="279A04B9" w14:textId="77777777" w:rsidR="008D2755" w:rsidRDefault="008D27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000000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51446" w14:textId="77777777" w:rsidR="008D2755" w:rsidRDefault="008D2755">
      <w:r>
        <w:separator/>
      </w:r>
    </w:p>
  </w:footnote>
  <w:footnote w:type="continuationSeparator" w:id="0">
    <w:p w14:paraId="74F63136" w14:textId="77777777" w:rsidR="008D2755" w:rsidRDefault="008D2755">
      <w:r>
        <w:continuationSeparator/>
      </w:r>
    </w:p>
  </w:footnote>
  <w:footnote w:type="continuationNotice" w:id="1">
    <w:p w14:paraId="3A9953F3" w14:textId="77777777" w:rsidR="008D2755" w:rsidRDefault="008D27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000000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27.7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5670FE0B" w:rsidR="007B1496" w:rsidRDefault="004C4C3F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May</w:t>
                </w:r>
                <w:r w:rsidR="006D6E5A">
                  <w:rPr>
                    <w:rFonts w:ascii="Times New Roman"/>
                    <w:spacing w:val="-3"/>
                    <w:sz w:val="20"/>
                  </w:rPr>
                  <w:t xml:space="preserve"> 3</w:t>
                </w:r>
                <w:r>
                  <w:rPr>
                    <w:rFonts w:ascii="Times New Roman"/>
                    <w:spacing w:val="-3"/>
                    <w:sz w:val="20"/>
                  </w:rPr>
                  <w:t>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</w:t>
                </w:r>
                <w:r w:rsidR="008D5957">
                  <w:rPr>
                    <w:rFonts w:ascii="Times New Roman"/>
                    <w:spacing w:val="-3"/>
                    <w:sz w:val="20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7FE3D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2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3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6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7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5"/>
  </w:num>
  <w:num w:numId="2" w16cid:durableId="91977445">
    <w:abstractNumId w:val="4"/>
  </w:num>
  <w:num w:numId="3" w16cid:durableId="761218501">
    <w:abstractNumId w:val="7"/>
  </w:num>
  <w:num w:numId="4" w16cid:durableId="1253977072">
    <w:abstractNumId w:val="3"/>
  </w:num>
  <w:num w:numId="5" w16cid:durableId="1066756181">
    <w:abstractNumId w:val="6"/>
  </w:num>
  <w:num w:numId="6" w16cid:durableId="453983864">
    <w:abstractNumId w:val="1"/>
  </w:num>
  <w:num w:numId="7" w16cid:durableId="2085297432">
    <w:abstractNumId w:val="2"/>
  </w:num>
  <w:num w:numId="8" w16cid:durableId="1015111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tKgFACfsPOMtAAAA"/>
  </w:docVars>
  <w:rsids>
    <w:rsidRoot w:val="007B1496"/>
    <w:rsid w:val="000010AA"/>
    <w:rsid w:val="00001266"/>
    <w:rsid w:val="00005893"/>
    <w:rsid w:val="00007AAE"/>
    <w:rsid w:val="00016FB7"/>
    <w:rsid w:val="00017814"/>
    <w:rsid w:val="0001785E"/>
    <w:rsid w:val="0002038E"/>
    <w:rsid w:val="00020D13"/>
    <w:rsid w:val="000241BD"/>
    <w:rsid w:val="0002488B"/>
    <w:rsid w:val="00024FA1"/>
    <w:rsid w:val="00027538"/>
    <w:rsid w:val="000279E5"/>
    <w:rsid w:val="00032BDD"/>
    <w:rsid w:val="00033C83"/>
    <w:rsid w:val="00037DDB"/>
    <w:rsid w:val="00040DBB"/>
    <w:rsid w:val="00041F7D"/>
    <w:rsid w:val="00042EC7"/>
    <w:rsid w:val="0004541E"/>
    <w:rsid w:val="0004566E"/>
    <w:rsid w:val="00050A83"/>
    <w:rsid w:val="00050C15"/>
    <w:rsid w:val="00050D26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0D90"/>
    <w:rsid w:val="000812CF"/>
    <w:rsid w:val="00081594"/>
    <w:rsid w:val="00085F21"/>
    <w:rsid w:val="00090D85"/>
    <w:rsid w:val="0009165C"/>
    <w:rsid w:val="00093DAF"/>
    <w:rsid w:val="000943AF"/>
    <w:rsid w:val="000969DB"/>
    <w:rsid w:val="00096BA6"/>
    <w:rsid w:val="00097328"/>
    <w:rsid w:val="000A016B"/>
    <w:rsid w:val="000B0E2D"/>
    <w:rsid w:val="000C0679"/>
    <w:rsid w:val="000C0F59"/>
    <w:rsid w:val="000C18C8"/>
    <w:rsid w:val="000C3B07"/>
    <w:rsid w:val="000C6765"/>
    <w:rsid w:val="000C6BEC"/>
    <w:rsid w:val="000C7292"/>
    <w:rsid w:val="000D4472"/>
    <w:rsid w:val="000D467D"/>
    <w:rsid w:val="000E4195"/>
    <w:rsid w:val="000F00B4"/>
    <w:rsid w:val="000F0634"/>
    <w:rsid w:val="000F1B31"/>
    <w:rsid w:val="000F2E81"/>
    <w:rsid w:val="000F533E"/>
    <w:rsid w:val="000F5D1E"/>
    <w:rsid w:val="000F70B2"/>
    <w:rsid w:val="00101341"/>
    <w:rsid w:val="0010227D"/>
    <w:rsid w:val="001023E2"/>
    <w:rsid w:val="001030E7"/>
    <w:rsid w:val="00107E5B"/>
    <w:rsid w:val="00110BBB"/>
    <w:rsid w:val="00111600"/>
    <w:rsid w:val="00111DB2"/>
    <w:rsid w:val="001132E7"/>
    <w:rsid w:val="00120B2D"/>
    <w:rsid w:val="00120C74"/>
    <w:rsid w:val="001235E1"/>
    <w:rsid w:val="0012651B"/>
    <w:rsid w:val="00131CBE"/>
    <w:rsid w:val="00132ADC"/>
    <w:rsid w:val="001346E3"/>
    <w:rsid w:val="001349D2"/>
    <w:rsid w:val="00134A4E"/>
    <w:rsid w:val="001358D9"/>
    <w:rsid w:val="001362FA"/>
    <w:rsid w:val="0013699B"/>
    <w:rsid w:val="00137FBB"/>
    <w:rsid w:val="00143584"/>
    <w:rsid w:val="001443F3"/>
    <w:rsid w:val="0014666A"/>
    <w:rsid w:val="00150445"/>
    <w:rsid w:val="001518DD"/>
    <w:rsid w:val="001551BA"/>
    <w:rsid w:val="0015562A"/>
    <w:rsid w:val="00156DAF"/>
    <w:rsid w:val="00157330"/>
    <w:rsid w:val="0015784B"/>
    <w:rsid w:val="00162332"/>
    <w:rsid w:val="00162975"/>
    <w:rsid w:val="00162CE3"/>
    <w:rsid w:val="00164B1E"/>
    <w:rsid w:val="00165509"/>
    <w:rsid w:val="00165DD2"/>
    <w:rsid w:val="00166CFA"/>
    <w:rsid w:val="00174E2A"/>
    <w:rsid w:val="00177013"/>
    <w:rsid w:val="00180F99"/>
    <w:rsid w:val="00181F1D"/>
    <w:rsid w:val="00182983"/>
    <w:rsid w:val="00184126"/>
    <w:rsid w:val="0018428C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5941"/>
    <w:rsid w:val="001A793E"/>
    <w:rsid w:val="001A7D84"/>
    <w:rsid w:val="001B27ED"/>
    <w:rsid w:val="001B753A"/>
    <w:rsid w:val="001B767B"/>
    <w:rsid w:val="001C0E29"/>
    <w:rsid w:val="001C1D79"/>
    <w:rsid w:val="001C74A0"/>
    <w:rsid w:val="001D024A"/>
    <w:rsid w:val="001D17F8"/>
    <w:rsid w:val="001D1E7B"/>
    <w:rsid w:val="001D3913"/>
    <w:rsid w:val="001D5046"/>
    <w:rsid w:val="001E5CCB"/>
    <w:rsid w:val="001E6565"/>
    <w:rsid w:val="001E7BC6"/>
    <w:rsid w:val="001F3015"/>
    <w:rsid w:val="001F3406"/>
    <w:rsid w:val="001F437C"/>
    <w:rsid w:val="001F6C7F"/>
    <w:rsid w:val="001F76A8"/>
    <w:rsid w:val="001F7F37"/>
    <w:rsid w:val="002029BC"/>
    <w:rsid w:val="0020544C"/>
    <w:rsid w:val="00206624"/>
    <w:rsid w:val="002101AD"/>
    <w:rsid w:val="002102DB"/>
    <w:rsid w:val="00217253"/>
    <w:rsid w:val="00220AA5"/>
    <w:rsid w:val="00223E2C"/>
    <w:rsid w:val="002256D4"/>
    <w:rsid w:val="002303A2"/>
    <w:rsid w:val="00231439"/>
    <w:rsid w:val="00231F45"/>
    <w:rsid w:val="002327C6"/>
    <w:rsid w:val="00232CC7"/>
    <w:rsid w:val="00233E09"/>
    <w:rsid w:val="002373CB"/>
    <w:rsid w:val="002378E3"/>
    <w:rsid w:val="00244FAE"/>
    <w:rsid w:val="00251641"/>
    <w:rsid w:val="00255B49"/>
    <w:rsid w:val="0025710D"/>
    <w:rsid w:val="00263ACA"/>
    <w:rsid w:val="00263DBB"/>
    <w:rsid w:val="00267A8D"/>
    <w:rsid w:val="00270F72"/>
    <w:rsid w:val="00271181"/>
    <w:rsid w:val="0027631A"/>
    <w:rsid w:val="00277D94"/>
    <w:rsid w:val="00281297"/>
    <w:rsid w:val="00282102"/>
    <w:rsid w:val="00283932"/>
    <w:rsid w:val="002934E0"/>
    <w:rsid w:val="00293A35"/>
    <w:rsid w:val="002961FC"/>
    <w:rsid w:val="002A19C0"/>
    <w:rsid w:val="002A5553"/>
    <w:rsid w:val="002A5F5C"/>
    <w:rsid w:val="002B2FE3"/>
    <w:rsid w:val="002B6EA4"/>
    <w:rsid w:val="002B71AF"/>
    <w:rsid w:val="002C022E"/>
    <w:rsid w:val="002C18AA"/>
    <w:rsid w:val="002C220B"/>
    <w:rsid w:val="002C30F1"/>
    <w:rsid w:val="002C3142"/>
    <w:rsid w:val="002C3F77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3D82"/>
    <w:rsid w:val="003049AE"/>
    <w:rsid w:val="00305C3A"/>
    <w:rsid w:val="00307EBF"/>
    <w:rsid w:val="003119C7"/>
    <w:rsid w:val="003138D0"/>
    <w:rsid w:val="00317BF2"/>
    <w:rsid w:val="003201E4"/>
    <w:rsid w:val="0032051B"/>
    <w:rsid w:val="00323509"/>
    <w:rsid w:val="003277E9"/>
    <w:rsid w:val="00327BC0"/>
    <w:rsid w:val="00331A5D"/>
    <w:rsid w:val="00332D01"/>
    <w:rsid w:val="003369CC"/>
    <w:rsid w:val="0034109B"/>
    <w:rsid w:val="00342046"/>
    <w:rsid w:val="00342E3C"/>
    <w:rsid w:val="00344920"/>
    <w:rsid w:val="00344EAC"/>
    <w:rsid w:val="00350D05"/>
    <w:rsid w:val="00351F65"/>
    <w:rsid w:val="0035548B"/>
    <w:rsid w:val="003568A5"/>
    <w:rsid w:val="00356F2B"/>
    <w:rsid w:val="0036065B"/>
    <w:rsid w:val="00362377"/>
    <w:rsid w:val="003640A5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84C71"/>
    <w:rsid w:val="00394B2F"/>
    <w:rsid w:val="003964C8"/>
    <w:rsid w:val="003A0C27"/>
    <w:rsid w:val="003A1250"/>
    <w:rsid w:val="003A6F25"/>
    <w:rsid w:val="003A7528"/>
    <w:rsid w:val="003A75D1"/>
    <w:rsid w:val="003B1A39"/>
    <w:rsid w:val="003B1E89"/>
    <w:rsid w:val="003B254F"/>
    <w:rsid w:val="003B2A66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D7A20"/>
    <w:rsid w:val="003E186B"/>
    <w:rsid w:val="003E1889"/>
    <w:rsid w:val="003F3C9C"/>
    <w:rsid w:val="003F6605"/>
    <w:rsid w:val="004017E3"/>
    <w:rsid w:val="00402615"/>
    <w:rsid w:val="00402BB6"/>
    <w:rsid w:val="004054FF"/>
    <w:rsid w:val="0040632F"/>
    <w:rsid w:val="00406DFF"/>
    <w:rsid w:val="00417AE0"/>
    <w:rsid w:val="004208A2"/>
    <w:rsid w:val="0042184C"/>
    <w:rsid w:val="00426EFF"/>
    <w:rsid w:val="00427B51"/>
    <w:rsid w:val="0043261E"/>
    <w:rsid w:val="004356FF"/>
    <w:rsid w:val="004410AB"/>
    <w:rsid w:val="00441930"/>
    <w:rsid w:val="00442940"/>
    <w:rsid w:val="004449D9"/>
    <w:rsid w:val="00444D22"/>
    <w:rsid w:val="00445642"/>
    <w:rsid w:val="0045219A"/>
    <w:rsid w:val="00452261"/>
    <w:rsid w:val="0045466E"/>
    <w:rsid w:val="00461A6F"/>
    <w:rsid w:val="00461BDF"/>
    <w:rsid w:val="0046234A"/>
    <w:rsid w:val="004623D5"/>
    <w:rsid w:val="00462C96"/>
    <w:rsid w:val="00463BE8"/>
    <w:rsid w:val="00464238"/>
    <w:rsid w:val="00465A49"/>
    <w:rsid w:val="0046610C"/>
    <w:rsid w:val="00466DE9"/>
    <w:rsid w:val="0047109C"/>
    <w:rsid w:val="00472529"/>
    <w:rsid w:val="0047533D"/>
    <w:rsid w:val="00482140"/>
    <w:rsid w:val="00484D45"/>
    <w:rsid w:val="00486F61"/>
    <w:rsid w:val="0049052F"/>
    <w:rsid w:val="00495179"/>
    <w:rsid w:val="00496798"/>
    <w:rsid w:val="004A57A8"/>
    <w:rsid w:val="004A5C50"/>
    <w:rsid w:val="004A6BB1"/>
    <w:rsid w:val="004A7D6D"/>
    <w:rsid w:val="004B2587"/>
    <w:rsid w:val="004B2BCF"/>
    <w:rsid w:val="004B6B9A"/>
    <w:rsid w:val="004B7CC4"/>
    <w:rsid w:val="004B7D5F"/>
    <w:rsid w:val="004C1001"/>
    <w:rsid w:val="004C1BED"/>
    <w:rsid w:val="004C4C3F"/>
    <w:rsid w:val="004D0FE0"/>
    <w:rsid w:val="004D18F6"/>
    <w:rsid w:val="004D28BE"/>
    <w:rsid w:val="004D2EF2"/>
    <w:rsid w:val="004D6604"/>
    <w:rsid w:val="004D79A6"/>
    <w:rsid w:val="004E1DE4"/>
    <w:rsid w:val="004E1DFF"/>
    <w:rsid w:val="004E466E"/>
    <w:rsid w:val="004F0E44"/>
    <w:rsid w:val="004F26C1"/>
    <w:rsid w:val="004F4A68"/>
    <w:rsid w:val="004F7863"/>
    <w:rsid w:val="00500A83"/>
    <w:rsid w:val="0050141A"/>
    <w:rsid w:val="005126AB"/>
    <w:rsid w:val="005151B9"/>
    <w:rsid w:val="005161C5"/>
    <w:rsid w:val="00520FC1"/>
    <w:rsid w:val="00521BFF"/>
    <w:rsid w:val="005230DE"/>
    <w:rsid w:val="00523955"/>
    <w:rsid w:val="00526B0B"/>
    <w:rsid w:val="005273DD"/>
    <w:rsid w:val="00532011"/>
    <w:rsid w:val="005339DC"/>
    <w:rsid w:val="00534EFC"/>
    <w:rsid w:val="00537795"/>
    <w:rsid w:val="00537CD9"/>
    <w:rsid w:val="00540722"/>
    <w:rsid w:val="00540F24"/>
    <w:rsid w:val="0054147C"/>
    <w:rsid w:val="00541816"/>
    <w:rsid w:val="00541974"/>
    <w:rsid w:val="00542D16"/>
    <w:rsid w:val="0055314F"/>
    <w:rsid w:val="00555326"/>
    <w:rsid w:val="00555A17"/>
    <w:rsid w:val="00556524"/>
    <w:rsid w:val="00557262"/>
    <w:rsid w:val="005574D3"/>
    <w:rsid w:val="00567D12"/>
    <w:rsid w:val="005705AA"/>
    <w:rsid w:val="00570EF6"/>
    <w:rsid w:val="005741B6"/>
    <w:rsid w:val="00575A87"/>
    <w:rsid w:val="00580220"/>
    <w:rsid w:val="00580B63"/>
    <w:rsid w:val="00581987"/>
    <w:rsid w:val="00583725"/>
    <w:rsid w:val="00584B3F"/>
    <w:rsid w:val="00585913"/>
    <w:rsid w:val="005872A8"/>
    <w:rsid w:val="00590195"/>
    <w:rsid w:val="00590ECA"/>
    <w:rsid w:val="0059495E"/>
    <w:rsid w:val="00594BC6"/>
    <w:rsid w:val="00596B54"/>
    <w:rsid w:val="005A181F"/>
    <w:rsid w:val="005A501D"/>
    <w:rsid w:val="005A5D41"/>
    <w:rsid w:val="005A6DD8"/>
    <w:rsid w:val="005B42A3"/>
    <w:rsid w:val="005C16E6"/>
    <w:rsid w:val="005C4857"/>
    <w:rsid w:val="005C6928"/>
    <w:rsid w:val="005C71DA"/>
    <w:rsid w:val="005D1852"/>
    <w:rsid w:val="005D1B78"/>
    <w:rsid w:val="005D2CC3"/>
    <w:rsid w:val="005D695D"/>
    <w:rsid w:val="005D7106"/>
    <w:rsid w:val="005D7228"/>
    <w:rsid w:val="005D75F1"/>
    <w:rsid w:val="005D7850"/>
    <w:rsid w:val="005E0AB0"/>
    <w:rsid w:val="005E42A1"/>
    <w:rsid w:val="005F0A84"/>
    <w:rsid w:val="005F107F"/>
    <w:rsid w:val="005F198A"/>
    <w:rsid w:val="005F3EFD"/>
    <w:rsid w:val="005F6758"/>
    <w:rsid w:val="00603EE9"/>
    <w:rsid w:val="006047A2"/>
    <w:rsid w:val="00606E46"/>
    <w:rsid w:val="00613C62"/>
    <w:rsid w:val="00614E0A"/>
    <w:rsid w:val="006153CC"/>
    <w:rsid w:val="00615673"/>
    <w:rsid w:val="00615D71"/>
    <w:rsid w:val="00622E49"/>
    <w:rsid w:val="00627704"/>
    <w:rsid w:val="00627EB7"/>
    <w:rsid w:val="0063070C"/>
    <w:rsid w:val="00631FC0"/>
    <w:rsid w:val="00632BE9"/>
    <w:rsid w:val="00634D13"/>
    <w:rsid w:val="0063656E"/>
    <w:rsid w:val="00636960"/>
    <w:rsid w:val="00640AD3"/>
    <w:rsid w:val="00643051"/>
    <w:rsid w:val="00644DFF"/>
    <w:rsid w:val="00650387"/>
    <w:rsid w:val="006508D9"/>
    <w:rsid w:val="00651139"/>
    <w:rsid w:val="006527D0"/>
    <w:rsid w:val="00652B4B"/>
    <w:rsid w:val="00653E91"/>
    <w:rsid w:val="006572A3"/>
    <w:rsid w:val="006579BD"/>
    <w:rsid w:val="00657FE2"/>
    <w:rsid w:val="00661DB7"/>
    <w:rsid w:val="00662936"/>
    <w:rsid w:val="00663C8B"/>
    <w:rsid w:val="006642E7"/>
    <w:rsid w:val="00664A48"/>
    <w:rsid w:val="0066664B"/>
    <w:rsid w:val="00667082"/>
    <w:rsid w:val="006703A4"/>
    <w:rsid w:val="00676087"/>
    <w:rsid w:val="00680569"/>
    <w:rsid w:val="00680983"/>
    <w:rsid w:val="00681F25"/>
    <w:rsid w:val="00683A96"/>
    <w:rsid w:val="00693924"/>
    <w:rsid w:val="0069597D"/>
    <w:rsid w:val="00696880"/>
    <w:rsid w:val="006A0AB1"/>
    <w:rsid w:val="006A1742"/>
    <w:rsid w:val="006A1F61"/>
    <w:rsid w:val="006A3A48"/>
    <w:rsid w:val="006A42DF"/>
    <w:rsid w:val="006C21F0"/>
    <w:rsid w:val="006C3F28"/>
    <w:rsid w:val="006C4955"/>
    <w:rsid w:val="006D192A"/>
    <w:rsid w:val="006D1D2C"/>
    <w:rsid w:val="006D2EB5"/>
    <w:rsid w:val="006D6E5A"/>
    <w:rsid w:val="006E2071"/>
    <w:rsid w:val="006E34D3"/>
    <w:rsid w:val="006E5C33"/>
    <w:rsid w:val="006F1C0A"/>
    <w:rsid w:val="006F5966"/>
    <w:rsid w:val="006F6B71"/>
    <w:rsid w:val="00700D1A"/>
    <w:rsid w:val="00701132"/>
    <w:rsid w:val="007058C0"/>
    <w:rsid w:val="0071055A"/>
    <w:rsid w:val="007106E5"/>
    <w:rsid w:val="00713883"/>
    <w:rsid w:val="007149D7"/>
    <w:rsid w:val="00715239"/>
    <w:rsid w:val="00716761"/>
    <w:rsid w:val="00717012"/>
    <w:rsid w:val="00717E2A"/>
    <w:rsid w:val="00721EEC"/>
    <w:rsid w:val="00722D08"/>
    <w:rsid w:val="0072316B"/>
    <w:rsid w:val="00724DDB"/>
    <w:rsid w:val="007301D0"/>
    <w:rsid w:val="00730991"/>
    <w:rsid w:val="00730F71"/>
    <w:rsid w:val="007316EB"/>
    <w:rsid w:val="007345B7"/>
    <w:rsid w:val="00737593"/>
    <w:rsid w:val="0073791C"/>
    <w:rsid w:val="00737E03"/>
    <w:rsid w:val="007401B9"/>
    <w:rsid w:val="007406FD"/>
    <w:rsid w:val="007420B4"/>
    <w:rsid w:val="00742877"/>
    <w:rsid w:val="007443F3"/>
    <w:rsid w:val="007470E3"/>
    <w:rsid w:val="00752B24"/>
    <w:rsid w:val="00752D19"/>
    <w:rsid w:val="00754823"/>
    <w:rsid w:val="00757267"/>
    <w:rsid w:val="00757B68"/>
    <w:rsid w:val="007602C3"/>
    <w:rsid w:val="00760BE0"/>
    <w:rsid w:val="00761712"/>
    <w:rsid w:val="007621A4"/>
    <w:rsid w:val="00762269"/>
    <w:rsid w:val="007629D2"/>
    <w:rsid w:val="00764391"/>
    <w:rsid w:val="00764874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48C7"/>
    <w:rsid w:val="007C6BF6"/>
    <w:rsid w:val="007C7ED6"/>
    <w:rsid w:val="007D219B"/>
    <w:rsid w:val="007D4EC8"/>
    <w:rsid w:val="007E3534"/>
    <w:rsid w:val="007E5543"/>
    <w:rsid w:val="007E6089"/>
    <w:rsid w:val="007E7B06"/>
    <w:rsid w:val="007F29B2"/>
    <w:rsid w:val="007F5242"/>
    <w:rsid w:val="007F536E"/>
    <w:rsid w:val="007F68F0"/>
    <w:rsid w:val="0080428A"/>
    <w:rsid w:val="008068B3"/>
    <w:rsid w:val="00806F63"/>
    <w:rsid w:val="0080708B"/>
    <w:rsid w:val="00807A2A"/>
    <w:rsid w:val="00820A62"/>
    <w:rsid w:val="00820D9A"/>
    <w:rsid w:val="00823D83"/>
    <w:rsid w:val="008269D7"/>
    <w:rsid w:val="00826F29"/>
    <w:rsid w:val="008300E8"/>
    <w:rsid w:val="0083037A"/>
    <w:rsid w:val="00830484"/>
    <w:rsid w:val="00830A51"/>
    <w:rsid w:val="00832172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01FC"/>
    <w:rsid w:val="0085408E"/>
    <w:rsid w:val="008554F8"/>
    <w:rsid w:val="00857528"/>
    <w:rsid w:val="00860767"/>
    <w:rsid w:val="00863503"/>
    <w:rsid w:val="0086407D"/>
    <w:rsid w:val="008642A9"/>
    <w:rsid w:val="0086502A"/>
    <w:rsid w:val="00865F1B"/>
    <w:rsid w:val="00867B81"/>
    <w:rsid w:val="00870695"/>
    <w:rsid w:val="00871BD2"/>
    <w:rsid w:val="0087267F"/>
    <w:rsid w:val="00874490"/>
    <w:rsid w:val="00875CBB"/>
    <w:rsid w:val="00880320"/>
    <w:rsid w:val="00880B26"/>
    <w:rsid w:val="00885254"/>
    <w:rsid w:val="00891E2B"/>
    <w:rsid w:val="00892027"/>
    <w:rsid w:val="008946F5"/>
    <w:rsid w:val="00894782"/>
    <w:rsid w:val="00894DA0"/>
    <w:rsid w:val="0089566C"/>
    <w:rsid w:val="00895FA4"/>
    <w:rsid w:val="00896A1D"/>
    <w:rsid w:val="008A1C0F"/>
    <w:rsid w:val="008A416A"/>
    <w:rsid w:val="008A47C1"/>
    <w:rsid w:val="008A7080"/>
    <w:rsid w:val="008B13FD"/>
    <w:rsid w:val="008B51D8"/>
    <w:rsid w:val="008B6AE6"/>
    <w:rsid w:val="008B6F6C"/>
    <w:rsid w:val="008C0D05"/>
    <w:rsid w:val="008C1986"/>
    <w:rsid w:val="008C22E8"/>
    <w:rsid w:val="008C750D"/>
    <w:rsid w:val="008D2755"/>
    <w:rsid w:val="008D3DD5"/>
    <w:rsid w:val="008D4636"/>
    <w:rsid w:val="008D5957"/>
    <w:rsid w:val="008D6DAB"/>
    <w:rsid w:val="008D7BBB"/>
    <w:rsid w:val="008E322A"/>
    <w:rsid w:val="008E4FA7"/>
    <w:rsid w:val="008E513A"/>
    <w:rsid w:val="008F1A49"/>
    <w:rsid w:val="008F43A8"/>
    <w:rsid w:val="008F44AD"/>
    <w:rsid w:val="008F53CD"/>
    <w:rsid w:val="009011E5"/>
    <w:rsid w:val="009023A7"/>
    <w:rsid w:val="00904B82"/>
    <w:rsid w:val="00910D21"/>
    <w:rsid w:val="00912403"/>
    <w:rsid w:val="00912A91"/>
    <w:rsid w:val="009170CE"/>
    <w:rsid w:val="00921AD5"/>
    <w:rsid w:val="0092306A"/>
    <w:rsid w:val="00924770"/>
    <w:rsid w:val="00925AD8"/>
    <w:rsid w:val="009274FD"/>
    <w:rsid w:val="00931A60"/>
    <w:rsid w:val="009344A9"/>
    <w:rsid w:val="0093502E"/>
    <w:rsid w:val="00935239"/>
    <w:rsid w:val="00944760"/>
    <w:rsid w:val="00947998"/>
    <w:rsid w:val="00947F71"/>
    <w:rsid w:val="00952584"/>
    <w:rsid w:val="00953851"/>
    <w:rsid w:val="009614BA"/>
    <w:rsid w:val="00961F4F"/>
    <w:rsid w:val="0096543A"/>
    <w:rsid w:val="009658EB"/>
    <w:rsid w:val="009672EA"/>
    <w:rsid w:val="00967B3E"/>
    <w:rsid w:val="00970902"/>
    <w:rsid w:val="0097510A"/>
    <w:rsid w:val="00977822"/>
    <w:rsid w:val="0098104D"/>
    <w:rsid w:val="00981722"/>
    <w:rsid w:val="009822D6"/>
    <w:rsid w:val="009828AA"/>
    <w:rsid w:val="00982F1E"/>
    <w:rsid w:val="009854C6"/>
    <w:rsid w:val="009856B8"/>
    <w:rsid w:val="00986A33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1E4"/>
    <w:rsid w:val="009A76AD"/>
    <w:rsid w:val="009B040C"/>
    <w:rsid w:val="009B0C09"/>
    <w:rsid w:val="009B5C64"/>
    <w:rsid w:val="009B62BF"/>
    <w:rsid w:val="009B679B"/>
    <w:rsid w:val="009C115E"/>
    <w:rsid w:val="009D1F21"/>
    <w:rsid w:val="009D4C32"/>
    <w:rsid w:val="009D6995"/>
    <w:rsid w:val="009E79E1"/>
    <w:rsid w:val="009F0175"/>
    <w:rsid w:val="009F0B7A"/>
    <w:rsid w:val="009F0DD0"/>
    <w:rsid w:val="00A004A7"/>
    <w:rsid w:val="00A00650"/>
    <w:rsid w:val="00A0194A"/>
    <w:rsid w:val="00A044DF"/>
    <w:rsid w:val="00A07148"/>
    <w:rsid w:val="00A1062D"/>
    <w:rsid w:val="00A11985"/>
    <w:rsid w:val="00A145F4"/>
    <w:rsid w:val="00A1471D"/>
    <w:rsid w:val="00A20390"/>
    <w:rsid w:val="00A24321"/>
    <w:rsid w:val="00A25465"/>
    <w:rsid w:val="00A27F66"/>
    <w:rsid w:val="00A347DB"/>
    <w:rsid w:val="00A34DE2"/>
    <w:rsid w:val="00A35643"/>
    <w:rsid w:val="00A414F1"/>
    <w:rsid w:val="00A41C76"/>
    <w:rsid w:val="00A47D7F"/>
    <w:rsid w:val="00A50150"/>
    <w:rsid w:val="00A51AC4"/>
    <w:rsid w:val="00A56B7C"/>
    <w:rsid w:val="00A57E79"/>
    <w:rsid w:val="00A6123E"/>
    <w:rsid w:val="00A617AC"/>
    <w:rsid w:val="00A61C1A"/>
    <w:rsid w:val="00A632F1"/>
    <w:rsid w:val="00A66A92"/>
    <w:rsid w:val="00A709F2"/>
    <w:rsid w:val="00A7259D"/>
    <w:rsid w:val="00A74601"/>
    <w:rsid w:val="00A746D1"/>
    <w:rsid w:val="00A76DD1"/>
    <w:rsid w:val="00A8132F"/>
    <w:rsid w:val="00A841D7"/>
    <w:rsid w:val="00A85D6E"/>
    <w:rsid w:val="00A86090"/>
    <w:rsid w:val="00A9379A"/>
    <w:rsid w:val="00A95627"/>
    <w:rsid w:val="00A95809"/>
    <w:rsid w:val="00A9660E"/>
    <w:rsid w:val="00A96661"/>
    <w:rsid w:val="00A968AF"/>
    <w:rsid w:val="00A96F66"/>
    <w:rsid w:val="00A97CC0"/>
    <w:rsid w:val="00AA1A37"/>
    <w:rsid w:val="00AA68F4"/>
    <w:rsid w:val="00AA77CE"/>
    <w:rsid w:val="00AB02AE"/>
    <w:rsid w:val="00AB1F00"/>
    <w:rsid w:val="00AB20F8"/>
    <w:rsid w:val="00AB2968"/>
    <w:rsid w:val="00AB29A2"/>
    <w:rsid w:val="00AB30F8"/>
    <w:rsid w:val="00AB3DB2"/>
    <w:rsid w:val="00AB57A8"/>
    <w:rsid w:val="00AB712A"/>
    <w:rsid w:val="00AB71D0"/>
    <w:rsid w:val="00AC058C"/>
    <w:rsid w:val="00AC157B"/>
    <w:rsid w:val="00AD253C"/>
    <w:rsid w:val="00AD2620"/>
    <w:rsid w:val="00AD41B5"/>
    <w:rsid w:val="00AD6291"/>
    <w:rsid w:val="00AD75F4"/>
    <w:rsid w:val="00AD7909"/>
    <w:rsid w:val="00AE0057"/>
    <w:rsid w:val="00AE620E"/>
    <w:rsid w:val="00AE68EC"/>
    <w:rsid w:val="00AF128F"/>
    <w:rsid w:val="00AF1C59"/>
    <w:rsid w:val="00AF26D4"/>
    <w:rsid w:val="00AF3012"/>
    <w:rsid w:val="00AF5D42"/>
    <w:rsid w:val="00AF6E49"/>
    <w:rsid w:val="00B00117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27446"/>
    <w:rsid w:val="00B31DAD"/>
    <w:rsid w:val="00B36166"/>
    <w:rsid w:val="00B41CF3"/>
    <w:rsid w:val="00B46804"/>
    <w:rsid w:val="00B507F2"/>
    <w:rsid w:val="00B53F36"/>
    <w:rsid w:val="00B54F74"/>
    <w:rsid w:val="00B56A84"/>
    <w:rsid w:val="00B6348A"/>
    <w:rsid w:val="00B6417B"/>
    <w:rsid w:val="00B660A9"/>
    <w:rsid w:val="00B67051"/>
    <w:rsid w:val="00B7210A"/>
    <w:rsid w:val="00B7233D"/>
    <w:rsid w:val="00B742CA"/>
    <w:rsid w:val="00B74C57"/>
    <w:rsid w:val="00B74CBF"/>
    <w:rsid w:val="00B7784A"/>
    <w:rsid w:val="00B854FF"/>
    <w:rsid w:val="00B879A6"/>
    <w:rsid w:val="00B92480"/>
    <w:rsid w:val="00B92C25"/>
    <w:rsid w:val="00B94313"/>
    <w:rsid w:val="00B952B1"/>
    <w:rsid w:val="00B95E39"/>
    <w:rsid w:val="00B96E4D"/>
    <w:rsid w:val="00B97634"/>
    <w:rsid w:val="00B97BC1"/>
    <w:rsid w:val="00BA03CB"/>
    <w:rsid w:val="00BA2D1C"/>
    <w:rsid w:val="00BB19FE"/>
    <w:rsid w:val="00BB4C4C"/>
    <w:rsid w:val="00BC0536"/>
    <w:rsid w:val="00BC10C9"/>
    <w:rsid w:val="00BC16BC"/>
    <w:rsid w:val="00BC16E2"/>
    <w:rsid w:val="00BC745B"/>
    <w:rsid w:val="00BC7F5B"/>
    <w:rsid w:val="00BD3DDE"/>
    <w:rsid w:val="00BE092A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A06"/>
    <w:rsid w:val="00C02BEE"/>
    <w:rsid w:val="00C038C5"/>
    <w:rsid w:val="00C0547C"/>
    <w:rsid w:val="00C13707"/>
    <w:rsid w:val="00C14C5A"/>
    <w:rsid w:val="00C15E50"/>
    <w:rsid w:val="00C221F7"/>
    <w:rsid w:val="00C25B09"/>
    <w:rsid w:val="00C25E2D"/>
    <w:rsid w:val="00C26EB0"/>
    <w:rsid w:val="00C27F4E"/>
    <w:rsid w:val="00C30B35"/>
    <w:rsid w:val="00C31A76"/>
    <w:rsid w:val="00C32C6C"/>
    <w:rsid w:val="00C334D6"/>
    <w:rsid w:val="00C3706B"/>
    <w:rsid w:val="00C422BB"/>
    <w:rsid w:val="00C42A7C"/>
    <w:rsid w:val="00C44663"/>
    <w:rsid w:val="00C4545F"/>
    <w:rsid w:val="00C456F6"/>
    <w:rsid w:val="00C46350"/>
    <w:rsid w:val="00C46FAE"/>
    <w:rsid w:val="00C47931"/>
    <w:rsid w:val="00C508E5"/>
    <w:rsid w:val="00C53227"/>
    <w:rsid w:val="00C54981"/>
    <w:rsid w:val="00C60C4C"/>
    <w:rsid w:val="00C60E88"/>
    <w:rsid w:val="00C60FF5"/>
    <w:rsid w:val="00C62340"/>
    <w:rsid w:val="00C635E9"/>
    <w:rsid w:val="00C63E13"/>
    <w:rsid w:val="00C643A6"/>
    <w:rsid w:val="00C64A3C"/>
    <w:rsid w:val="00C6608B"/>
    <w:rsid w:val="00C71A41"/>
    <w:rsid w:val="00C7207E"/>
    <w:rsid w:val="00C72D1D"/>
    <w:rsid w:val="00C74C17"/>
    <w:rsid w:val="00C75077"/>
    <w:rsid w:val="00C7592C"/>
    <w:rsid w:val="00C75935"/>
    <w:rsid w:val="00C80838"/>
    <w:rsid w:val="00C80C9D"/>
    <w:rsid w:val="00C80F81"/>
    <w:rsid w:val="00C8111E"/>
    <w:rsid w:val="00C81250"/>
    <w:rsid w:val="00C817C4"/>
    <w:rsid w:val="00C81F30"/>
    <w:rsid w:val="00C81FC8"/>
    <w:rsid w:val="00C83E26"/>
    <w:rsid w:val="00CA05E1"/>
    <w:rsid w:val="00CA11C7"/>
    <w:rsid w:val="00CA1A4D"/>
    <w:rsid w:val="00CA34A9"/>
    <w:rsid w:val="00CA6011"/>
    <w:rsid w:val="00CA7E02"/>
    <w:rsid w:val="00CB2B29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396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464C"/>
    <w:rsid w:val="00CF692C"/>
    <w:rsid w:val="00CF7C03"/>
    <w:rsid w:val="00D001EC"/>
    <w:rsid w:val="00D01B70"/>
    <w:rsid w:val="00D01E76"/>
    <w:rsid w:val="00D0379B"/>
    <w:rsid w:val="00D03E60"/>
    <w:rsid w:val="00D0466E"/>
    <w:rsid w:val="00D05265"/>
    <w:rsid w:val="00D062CF"/>
    <w:rsid w:val="00D069EB"/>
    <w:rsid w:val="00D1235B"/>
    <w:rsid w:val="00D15795"/>
    <w:rsid w:val="00D17C25"/>
    <w:rsid w:val="00D22AE2"/>
    <w:rsid w:val="00D27C38"/>
    <w:rsid w:val="00D30DDE"/>
    <w:rsid w:val="00D31FA3"/>
    <w:rsid w:val="00D369EB"/>
    <w:rsid w:val="00D40DE4"/>
    <w:rsid w:val="00D41231"/>
    <w:rsid w:val="00D46056"/>
    <w:rsid w:val="00D4701C"/>
    <w:rsid w:val="00D507D5"/>
    <w:rsid w:val="00D510AA"/>
    <w:rsid w:val="00D55D9B"/>
    <w:rsid w:val="00D6093F"/>
    <w:rsid w:val="00D61B00"/>
    <w:rsid w:val="00D67FC2"/>
    <w:rsid w:val="00D7035F"/>
    <w:rsid w:val="00D707B9"/>
    <w:rsid w:val="00D731F7"/>
    <w:rsid w:val="00D73797"/>
    <w:rsid w:val="00D73E36"/>
    <w:rsid w:val="00D750EA"/>
    <w:rsid w:val="00D75BD1"/>
    <w:rsid w:val="00D766F9"/>
    <w:rsid w:val="00D76A6B"/>
    <w:rsid w:val="00D804B1"/>
    <w:rsid w:val="00D828D1"/>
    <w:rsid w:val="00D83BEE"/>
    <w:rsid w:val="00D84738"/>
    <w:rsid w:val="00D86E0E"/>
    <w:rsid w:val="00D915D2"/>
    <w:rsid w:val="00DA1406"/>
    <w:rsid w:val="00DA1DFE"/>
    <w:rsid w:val="00DA4E5F"/>
    <w:rsid w:val="00DA5C63"/>
    <w:rsid w:val="00DA64EE"/>
    <w:rsid w:val="00DA7087"/>
    <w:rsid w:val="00DB23FF"/>
    <w:rsid w:val="00DB385D"/>
    <w:rsid w:val="00DB6627"/>
    <w:rsid w:val="00DC0D44"/>
    <w:rsid w:val="00DC23A7"/>
    <w:rsid w:val="00DC3D09"/>
    <w:rsid w:val="00DC5141"/>
    <w:rsid w:val="00DC7E0D"/>
    <w:rsid w:val="00DD35DF"/>
    <w:rsid w:val="00DE16A5"/>
    <w:rsid w:val="00DE396B"/>
    <w:rsid w:val="00DE5634"/>
    <w:rsid w:val="00DF11F6"/>
    <w:rsid w:val="00DF12E7"/>
    <w:rsid w:val="00DF561F"/>
    <w:rsid w:val="00DF77A3"/>
    <w:rsid w:val="00E00428"/>
    <w:rsid w:val="00E00596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4123"/>
    <w:rsid w:val="00E15984"/>
    <w:rsid w:val="00E17E56"/>
    <w:rsid w:val="00E20F57"/>
    <w:rsid w:val="00E237E5"/>
    <w:rsid w:val="00E23EF6"/>
    <w:rsid w:val="00E23F63"/>
    <w:rsid w:val="00E26037"/>
    <w:rsid w:val="00E2782B"/>
    <w:rsid w:val="00E27B4C"/>
    <w:rsid w:val="00E31018"/>
    <w:rsid w:val="00E311A5"/>
    <w:rsid w:val="00E31484"/>
    <w:rsid w:val="00E3477A"/>
    <w:rsid w:val="00E36B83"/>
    <w:rsid w:val="00E37FA0"/>
    <w:rsid w:val="00E40C7D"/>
    <w:rsid w:val="00E428AF"/>
    <w:rsid w:val="00E42D99"/>
    <w:rsid w:val="00E4363D"/>
    <w:rsid w:val="00E43BC8"/>
    <w:rsid w:val="00E46ACA"/>
    <w:rsid w:val="00E50337"/>
    <w:rsid w:val="00E52A56"/>
    <w:rsid w:val="00E556FD"/>
    <w:rsid w:val="00E56952"/>
    <w:rsid w:val="00E61298"/>
    <w:rsid w:val="00E61656"/>
    <w:rsid w:val="00E6229C"/>
    <w:rsid w:val="00E64AD2"/>
    <w:rsid w:val="00E65D81"/>
    <w:rsid w:val="00E70F88"/>
    <w:rsid w:val="00E724D0"/>
    <w:rsid w:val="00E73AF7"/>
    <w:rsid w:val="00E744BD"/>
    <w:rsid w:val="00E77242"/>
    <w:rsid w:val="00E80A68"/>
    <w:rsid w:val="00E83BF5"/>
    <w:rsid w:val="00E84A9B"/>
    <w:rsid w:val="00E86194"/>
    <w:rsid w:val="00E927F1"/>
    <w:rsid w:val="00E94B8C"/>
    <w:rsid w:val="00E95706"/>
    <w:rsid w:val="00EA2CC6"/>
    <w:rsid w:val="00EA32A5"/>
    <w:rsid w:val="00EA3678"/>
    <w:rsid w:val="00EA4EFA"/>
    <w:rsid w:val="00EB06EF"/>
    <w:rsid w:val="00EB08DD"/>
    <w:rsid w:val="00EB487C"/>
    <w:rsid w:val="00EB4A09"/>
    <w:rsid w:val="00EB527F"/>
    <w:rsid w:val="00EC00DC"/>
    <w:rsid w:val="00EC0F7D"/>
    <w:rsid w:val="00EC395C"/>
    <w:rsid w:val="00EC4A0C"/>
    <w:rsid w:val="00EE08E0"/>
    <w:rsid w:val="00EE0969"/>
    <w:rsid w:val="00EF0282"/>
    <w:rsid w:val="00EF51B5"/>
    <w:rsid w:val="00EF5DAA"/>
    <w:rsid w:val="00EF6BB6"/>
    <w:rsid w:val="00F03075"/>
    <w:rsid w:val="00F0484A"/>
    <w:rsid w:val="00F0659B"/>
    <w:rsid w:val="00F0784E"/>
    <w:rsid w:val="00F10308"/>
    <w:rsid w:val="00F10831"/>
    <w:rsid w:val="00F1141B"/>
    <w:rsid w:val="00F1522E"/>
    <w:rsid w:val="00F2359E"/>
    <w:rsid w:val="00F26856"/>
    <w:rsid w:val="00F278CC"/>
    <w:rsid w:val="00F30D19"/>
    <w:rsid w:val="00F365A2"/>
    <w:rsid w:val="00F37829"/>
    <w:rsid w:val="00F378A5"/>
    <w:rsid w:val="00F413A4"/>
    <w:rsid w:val="00F413AC"/>
    <w:rsid w:val="00F42D8A"/>
    <w:rsid w:val="00F42FBF"/>
    <w:rsid w:val="00F4647D"/>
    <w:rsid w:val="00F54AC2"/>
    <w:rsid w:val="00F54B95"/>
    <w:rsid w:val="00F60422"/>
    <w:rsid w:val="00F63769"/>
    <w:rsid w:val="00F66270"/>
    <w:rsid w:val="00F66864"/>
    <w:rsid w:val="00F752EE"/>
    <w:rsid w:val="00F7731E"/>
    <w:rsid w:val="00F87621"/>
    <w:rsid w:val="00F937AA"/>
    <w:rsid w:val="00F93CBB"/>
    <w:rsid w:val="00FA0D79"/>
    <w:rsid w:val="00FA1028"/>
    <w:rsid w:val="00FA2C01"/>
    <w:rsid w:val="00FA4A6D"/>
    <w:rsid w:val="00FA74FA"/>
    <w:rsid w:val="00FB26D3"/>
    <w:rsid w:val="00FB3723"/>
    <w:rsid w:val="00FC1751"/>
    <w:rsid w:val="00FC23B9"/>
    <w:rsid w:val="00FC3A48"/>
    <w:rsid w:val="00FC5371"/>
    <w:rsid w:val="00FC57F8"/>
    <w:rsid w:val="00FC6BB8"/>
    <w:rsid w:val="00FD0ECF"/>
    <w:rsid w:val="00FD1EAC"/>
    <w:rsid w:val="00FD36CB"/>
    <w:rsid w:val="00FD4B6B"/>
    <w:rsid w:val="00FD767A"/>
    <w:rsid w:val="00FE7851"/>
    <w:rsid w:val="00FF0A54"/>
    <w:rsid w:val="00FF543A"/>
    <w:rsid w:val="0474ECC7"/>
    <w:rsid w:val="0DAAE76F"/>
    <w:rsid w:val="141B38B0"/>
    <w:rsid w:val="1A3F9F5A"/>
    <w:rsid w:val="24E65114"/>
    <w:rsid w:val="274DA226"/>
    <w:rsid w:val="2FBA658C"/>
    <w:rsid w:val="5186B652"/>
    <w:rsid w:val="55548BFF"/>
    <w:rsid w:val="56D4D31F"/>
    <w:rsid w:val="5E7B2B88"/>
    <w:rsid w:val="62AE5FB3"/>
    <w:rsid w:val="65FBCCF8"/>
    <w:rsid w:val="7AC4A595"/>
    <w:rsid w:val="7BC0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257116A5-6BB1-4520-9730-74B958EF0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413A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F413AC"/>
  </w:style>
  <w:style w:type="character" w:customStyle="1" w:styleId="eop">
    <w:name w:val="eop"/>
    <w:basedOn w:val="DefaultParagraphFont"/>
    <w:rsid w:val="00F413AC"/>
  </w:style>
  <w:style w:type="paragraph" w:customStyle="1" w:styleId="Default">
    <w:name w:val="Default"/>
    <w:rsid w:val="0064305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3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nadahouse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  <SharedWithUsers xmlns="8995f702-3d72-4a31-b88d-625a1ddba5ea">
      <UserInfo>
        <DisplayName>Peili Miao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2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4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Warren Huang</cp:lastModifiedBy>
  <cp:revision>23</cp:revision>
  <dcterms:created xsi:type="dcterms:W3CDTF">2023-05-03T17:05:00Z</dcterms:created>
  <dcterms:modified xsi:type="dcterms:W3CDTF">2023-06-05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